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557C59CE" w:rsidR="0001495F" w:rsidRPr="00816DFB" w:rsidRDefault="00C66D3C" w:rsidP="0001495F">
      <w:pPr>
        <w:ind w:left="284" w:right="282"/>
        <w:jc w:val="center"/>
        <w:rPr>
          <w:color w:val="808080"/>
          <w:lang w:val="en-US"/>
        </w:rPr>
      </w:pPr>
      <w:r w:rsidRPr="00816DFB">
        <w:rPr>
          <w:color w:val="808080"/>
          <w:lang w:val="en-US"/>
        </w:rPr>
        <w:t>3.</w:t>
      </w:r>
      <w:r w:rsidR="0001495F"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Pr="00816DFB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74111C50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4F7831A8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5115D8F7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4E315AE4" w14:textId="77777777" w:rsidR="0001495F" w:rsidRPr="00816DFB" w:rsidRDefault="0001495F" w:rsidP="0001495F">
      <w:pPr>
        <w:ind w:left="284" w:right="282"/>
        <w:jc w:val="center"/>
        <w:rPr>
          <w:lang w:val="en-US"/>
        </w:rPr>
      </w:pPr>
    </w:p>
    <w:p w14:paraId="5678AA87" w14:textId="77777777" w:rsidR="0001495F" w:rsidRPr="00816DFB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420CB85C" w14:textId="2C4EAF62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  <w:r w:rsidR="00950542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works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1D14AD">
        <w:rPr>
          <w:rFonts w:ascii="Trebuchet MS" w:hAnsi="Trebuchet MS"/>
          <w:b/>
          <w:spacing w:val="20"/>
          <w:lang w:val="en-US"/>
        </w:rPr>
        <w:t>Aut</w:t>
      </w:r>
      <w:r w:rsidR="0025177D" w:rsidRPr="001D14AD">
        <w:rPr>
          <w:rFonts w:ascii="Trebuchet MS" w:hAnsi="Trebuchet MS"/>
          <w:b/>
          <w:spacing w:val="20"/>
          <w:lang w:val="en-US"/>
        </w:rPr>
        <w:t>ho</w:t>
      </w:r>
      <w:r w:rsidRPr="001D14AD">
        <w:rPr>
          <w:rFonts w:ascii="Trebuchet MS" w:hAnsi="Trebuchet MS"/>
          <w:b/>
          <w:spacing w:val="20"/>
          <w:lang w:val="en-US"/>
        </w:rPr>
        <w:t>r</w:t>
      </w:r>
      <w:r w:rsidRPr="001D14AD">
        <w:rPr>
          <w:lang w:val="en-US"/>
        </w:rPr>
        <w:br/>
      </w:r>
    </w:p>
    <w:p w14:paraId="53B0E58F" w14:textId="4BED91D8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1D14AD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1D14AD">
        <w:rPr>
          <w:rFonts w:ascii="Trebuchet MS" w:hAnsi="Trebuchet MS"/>
          <w:sz w:val="20"/>
          <w:lang w:val="en-US"/>
        </w:rPr>
        <w:t>Writer</w:t>
      </w:r>
      <w:r w:rsidRPr="001D14AD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1D14AD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1D14AD" w:rsidRDefault="0001495F" w:rsidP="0001495F">
      <w:pPr>
        <w:rPr>
          <w:lang w:val="en-US"/>
        </w:rPr>
      </w:pPr>
    </w:p>
    <w:p w14:paraId="1865FD4F" w14:textId="77777777" w:rsidR="0001495F" w:rsidRPr="001D14AD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1D14AD" w:rsidRDefault="0001495F" w:rsidP="0001495F">
      <w:pPr>
        <w:rPr>
          <w:lang w:val="en-US"/>
        </w:rPr>
      </w:pPr>
      <w:r w:rsidRPr="001D14AD">
        <w:rPr>
          <w:lang w:val="en-US"/>
        </w:rPr>
        <w:br w:type="page"/>
      </w:r>
    </w:p>
    <w:p w14:paraId="2C113DD4" w14:textId="29BC0DCD" w:rsidR="0001495F" w:rsidRPr="001D14AD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1D14AD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1D14AD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1D14AD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E95852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E95852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 w:rsidRPr="00870C88">
              <w:rPr>
                <w:rFonts w:ascii="Palatino Linotype" w:hAnsi="Palatino Linotype"/>
                <w:b w:val="0"/>
                <w:i/>
              </w:rPr>
              <w:t>Purpose of the update</w:t>
            </w:r>
          </w:p>
        </w:tc>
      </w:tr>
      <w:tr w:rsidR="0001495F" w14:paraId="27491274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950542" w14:paraId="7FC3297F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B0F8" w14:textId="2BE112D2" w:rsidR="00950542" w:rsidRDefault="00950542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F4C2" w14:textId="1876EAD1" w:rsidR="00950542" w:rsidRDefault="00BE467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</w:t>
            </w:r>
            <w:r w:rsidR="00950542">
              <w:rPr>
                <w:rFonts w:ascii="Palatino" w:hAnsi="Palatino"/>
              </w:rPr>
              <w:t>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8812" w14:textId="2FB57DEE" w:rsidR="00950542" w:rsidRDefault="00950542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1354" w14:textId="358C3EA0" w:rsidR="00950542" w:rsidRPr="00870C88" w:rsidRDefault="002155BF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Beta Test Update</w:t>
            </w:r>
          </w:p>
        </w:tc>
      </w:tr>
      <w:tr w:rsidR="0001495F" w14:paraId="04A9D871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7C6F66E6" w:rsidR="0001495F" w:rsidRDefault="00C66D3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52D0EA5C" w:rsidR="0001495F" w:rsidRDefault="00C66D3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4F3F598" w:rsidR="0001495F" w:rsidRDefault="00C66D3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5726DC0F" w:rsidR="0001495F" w:rsidRDefault="00C66D3C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Update Recommendations Management</w:t>
            </w:r>
          </w:p>
        </w:tc>
      </w:tr>
      <w:tr w:rsidR="00816DFB" w14:paraId="1D65F83B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D41" w14:textId="77777777" w:rsidR="00816DFB" w:rsidRDefault="00816DFB" w:rsidP="00E95852">
            <w:pPr>
              <w:ind w:left="69"/>
              <w:jc w:val="center"/>
              <w:rPr>
                <w:rFonts w:ascii="Palatino" w:hAnsi="Palatino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D284" w14:textId="77777777" w:rsidR="00816DFB" w:rsidRDefault="00816DFB" w:rsidP="00E95852">
            <w:pPr>
              <w:ind w:left="72"/>
              <w:jc w:val="center"/>
              <w:rPr>
                <w:rFonts w:ascii="Palatino" w:hAnsi="Palatino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EBDD" w14:textId="77777777" w:rsidR="00816DFB" w:rsidRDefault="00816DFB" w:rsidP="00E95852">
            <w:pPr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D7C4A" w14:textId="77777777" w:rsidR="00816DFB" w:rsidRDefault="00816DFB" w:rsidP="00E95852">
            <w:pPr>
              <w:rPr>
                <w:rFonts w:ascii="Palatino" w:hAnsi="Palatino"/>
              </w:rPr>
            </w:pPr>
          </w:p>
        </w:tc>
      </w:tr>
    </w:tbl>
    <w:p w14:paraId="02E112F6" w14:textId="77777777" w:rsidR="0001495F" w:rsidRDefault="0001495F" w:rsidP="0001495F"/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>Mailing list</w:t>
            </w:r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WorldWid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>Yann Legar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4A50C945" w:rsidR="0001495F" w:rsidRDefault="00FF7218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O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7C52566A" w:rsidR="0001495F" w:rsidRDefault="00C82296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71AE3D3B" w:rsidR="0001495F" w:rsidRDefault="00C66D3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awrence Galkoff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15452DFB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2C3FA908" w14:textId="308ADAE6" w:rsidR="005B05C3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944032" w:history="1">
            <w:r w:rsidR="005B05C3" w:rsidRPr="002A2DF9">
              <w:rPr>
                <w:rStyle w:val="Lienhypertexte"/>
                <w:noProof/>
              </w:rPr>
              <w:t>1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Project Dependenci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2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1446CA7" w14:textId="53A43AB3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3" w:history="1">
            <w:r w:rsidR="005B05C3" w:rsidRPr="002A2DF9">
              <w:rPr>
                <w:rStyle w:val="Lienhypertexte"/>
                <w:noProof/>
              </w:rPr>
              <w:t>2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Error Handling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3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590906DA" w14:textId="0C985FB0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4" w:history="1">
            <w:r w:rsidR="005B05C3" w:rsidRPr="002A2DF9">
              <w:rPr>
                <w:rStyle w:val="Lienhypertexte"/>
                <w:noProof/>
              </w:rPr>
              <w:t>3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ques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4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A58BE46" w14:textId="06A440AB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5" w:history="1">
            <w:r w:rsidR="005B05C3" w:rsidRPr="002A2DF9">
              <w:rPr>
                <w:rStyle w:val="Lienhypertexte"/>
                <w:noProof/>
              </w:rPr>
              <w:t>4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Log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5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9885E8B" w14:textId="62B4E4F5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6" w:history="1">
            <w:r w:rsidR="005B05C3" w:rsidRPr="002A2DF9">
              <w:rPr>
                <w:rStyle w:val="Lienhypertexte"/>
                <w:noProof/>
              </w:rPr>
              <w:t>5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Cache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6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4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0F9FCF8B" w14:textId="052AC79F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7" w:history="1">
            <w:r w:rsidR="005B05C3" w:rsidRPr="002A2DF9">
              <w:rPr>
                <w:rStyle w:val="Lienhypertexte"/>
                <w:noProof/>
              </w:rPr>
              <w:t>6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Manager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7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00E9C132" w14:textId="7E4292B6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8" w:history="1">
            <w:r w:rsidR="005B05C3" w:rsidRPr="002A2DF9">
              <w:rPr>
                <w:rStyle w:val="Lienhypertexte"/>
                <w:noProof/>
              </w:rPr>
              <w:t>7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out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8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2A54966" w14:textId="274A4144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39" w:history="1">
            <w:r w:rsidR="005B05C3" w:rsidRPr="002A2DF9">
              <w:rPr>
                <w:rStyle w:val="Lienhypertexte"/>
                <w:noProof/>
              </w:rPr>
              <w:t>8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quest Parameter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39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39FD844E" w14:textId="03C5A508" w:rsidR="005B05C3" w:rsidRDefault="00BE467C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0" w:history="1">
            <w:r w:rsidR="005B05C3" w:rsidRPr="002A2DF9">
              <w:rPr>
                <w:rStyle w:val="Lienhypertexte"/>
                <w:noProof/>
              </w:rPr>
              <w:t>9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spons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0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DC976CB" w14:textId="7BAA7801" w:rsidR="005B05C3" w:rsidRDefault="00BE467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1" w:history="1">
            <w:r w:rsidR="005B05C3" w:rsidRPr="002A2DF9">
              <w:rPr>
                <w:rStyle w:val="Lienhypertexte"/>
                <w:noProof/>
                <w:lang w:val="en-US"/>
              </w:rPr>
              <w:t>a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  <w:lang w:val="en-US"/>
              </w:rPr>
              <w:t>Error Code in Responses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1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5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4DF32CC" w14:textId="5ACA575B" w:rsidR="005B05C3" w:rsidRDefault="00BE467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2" w:history="1">
            <w:r w:rsidR="005B05C3" w:rsidRPr="002A2DF9">
              <w:rPr>
                <w:rStyle w:val="Lienhypertexte"/>
                <w:noProof/>
              </w:rPr>
              <w:t>10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Stations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2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41AC88E9" w14:textId="761EC66C" w:rsidR="005B05C3" w:rsidRDefault="00BE467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3" w:history="1">
            <w:r w:rsidR="005B05C3" w:rsidRPr="002A2DF9">
              <w:rPr>
                <w:rStyle w:val="Lienhypertexte"/>
                <w:noProof/>
              </w:rPr>
              <w:t>a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OnAir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3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130D3374" w14:textId="78F80FA4" w:rsidR="005B05C3" w:rsidRDefault="00BE467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4" w:history="1">
            <w:r w:rsidR="005B05C3" w:rsidRPr="002A2DF9">
              <w:rPr>
                <w:rStyle w:val="Lienhypertexte"/>
                <w:noProof/>
              </w:rPr>
              <w:t>b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OnDemand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4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7C7BB6B0" w14:textId="5B968BAC" w:rsidR="005B05C3" w:rsidRDefault="00BE467C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5" w:history="1">
            <w:r w:rsidR="005B05C3" w:rsidRPr="002A2DF9">
              <w:rPr>
                <w:rStyle w:val="Lienhypertexte"/>
                <w:noProof/>
              </w:rPr>
              <w:t>c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Schedule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5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311C7E11" w14:textId="7AD2755C" w:rsidR="005B05C3" w:rsidRDefault="00BE467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6" w:history="1">
            <w:r w:rsidR="005B05C3" w:rsidRPr="002A2DF9">
              <w:rPr>
                <w:rStyle w:val="Lienhypertexte"/>
                <w:noProof/>
              </w:rPr>
              <w:t>11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OnDemand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6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6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D1D1D08" w14:textId="05D3AAA4" w:rsidR="005B05C3" w:rsidRDefault="00BE467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7" w:history="1">
            <w:r w:rsidR="005B05C3" w:rsidRPr="002A2DF9">
              <w:rPr>
                <w:rStyle w:val="Lienhypertexte"/>
                <w:noProof/>
              </w:rPr>
              <w:t>12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Categories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7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7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50EF80FD" w14:textId="2D85B361" w:rsidR="005B05C3" w:rsidRDefault="00BE467C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048" w:history="1">
            <w:r w:rsidR="005B05C3" w:rsidRPr="002A2DF9">
              <w:rPr>
                <w:rStyle w:val="Lienhypertexte"/>
                <w:noProof/>
              </w:rPr>
              <w:t>13.</w:t>
            </w:r>
            <w:r w:rsidR="005B05C3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5B05C3" w:rsidRPr="002A2DF9">
              <w:rPr>
                <w:rStyle w:val="Lienhypertexte"/>
                <w:noProof/>
              </w:rPr>
              <w:t>Recommendations Data Management</w:t>
            </w:r>
            <w:r w:rsidR="005B05C3">
              <w:rPr>
                <w:noProof/>
                <w:webHidden/>
              </w:rPr>
              <w:tab/>
            </w:r>
            <w:r w:rsidR="005B05C3">
              <w:rPr>
                <w:noProof/>
                <w:webHidden/>
              </w:rPr>
              <w:fldChar w:fldCharType="begin"/>
            </w:r>
            <w:r w:rsidR="005B05C3">
              <w:rPr>
                <w:noProof/>
                <w:webHidden/>
              </w:rPr>
              <w:instrText xml:space="preserve"> PAGEREF _Toc93944048 \h </w:instrText>
            </w:r>
            <w:r w:rsidR="005B05C3">
              <w:rPr>
                <w:noProof/>
                <w:webHidden/>
              </w:rPr>
            </w:r>
            <w:r w:rsidR="005B05C3">
              <w:rPr>
                <w:noProof/>
                <w:webHidden/>
              </w:rPr>
              <w:fldChar w:fldCharType="separate"/>
            </w:r>
            <w:r w:rsidR="000E1A70">
              <w:rPr>
                <w:noProof/>
                <w:webHidden/>
              </w:rPr>
              <w:t>7</w:t>
            </w:r>
            <w:r w:rsidR="005B05C3">
              <w:rPr>
                <w:noProof/>
                <w:webHidden/>
              </w:rPr>
              <w:fldChar w:fldCharType="end"/>
            </w:r>
          </w:hyperlink>
        </w:p>
        <w:p w14:paraId="24E66476" w14:textId="0F3455E3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22DD1C51" w14:textId="604B5C23" w:rsidR="008D43AB" w:rsidRDefault="00A837B3" w:rsidP="008D43AB">
      <w:pPr>
        <w:pStyle w:val="Titre1"/>
        <w:numPr>
          <w:ilvl w:val="0"/>
          <w:numId w:val="7"/>
        </w:numPr>
      </w:pPr>
      <w:bookmarkStart w:id="0" w:name="_Toc93944032"/>
      <w:r>
        <w:lastRenderedPageBreak/>
        <w:t>P</w:t>
      </w:r>
      <w:r w:rsidR="008D43AB">
        <w:t>roje</w:t>
      </w:r>
      <w:r>
        <w:t>ct Depen</w:t>
      </w:r>
      <w:r w:rsidR="002155BF">
        <w:t>d</w:t>
      </w:r>
      <w:r>
        <w:t>encies</w:t>
      </w:r>
      <w:bookmarkEnd w:id="0"/>
    </w:p>
    <w:p w14:paraId="179425D2" w14:textId="77777777" w:rsidR="008D43AB" w:rsidRDefault="008D43AB" w:rsidP="008D43AB">
      <w:pPr>
        <w:pStyle w:val="1-Normal"/>
      </w:pPr>
    </w:p>
    <w:p w14:paraId="550EC44D" w14:textId="1A9906A1" w:rsidR="00A837B3" w:rsidRDefault="00A837B3" w:rsidP="00A837B3">
      <w:pPr>
        <w:pStyle w:val="1-Normal"/>
        <w:jc w:val="left"/>
        <w:rPr>
          <w:lang w:val="en-US"/>
        </w:rPr>
      </w:pPr>
      <w:r w:rsidRPr="00A837B3">
        <w:rPr>
          <w:lang w:val="en-US"/>
        </w:rPr>
        <w:t xml:space="preserve">The project has the following dependencies: </w:t>
      </w:r>
    </w:p>
    <w:p w14:paraId="7BA00D20" w14:textId="0CD38C2E" w:rsidR="00A837B3" w:rsidRDefault="00A837B3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A837B3">
        <w:rPr>
          <w:lang w:val="en-US"/>
        </w:rPr>
        <w:t xml:space="preserve">body-parser: </w:t>
      </w:r>
      <w:r w:rsidR="00EE0DEC">
        <w:rPr>
          <w:lang w:val="en-US"/>
        </w:rPr>
        <w:t>to</w:t>
      </w:r>
      <w:r w:rsidRPr="00A837B3">
        <w:rPr>
          <w:lang w:val="en-US"/>
        </w:rPr>
        <w:t xml:space="preserve"> manage </w:t>
      </w:r>
      <w:r w:rsidR="00EE0DEC" w:rsidRPr="00A837B3">
        <w:rPr>
          <w:lang w:val="en-US"/>
        </w:rPr>
        <w:t xml:space="preserve">POST requests </w:t>
      </w:r>
      <w:r w:rsidRPr="00A837B3">
        <w:rPr>
          <w:lang w:val="en-US"/>
        </w:rPr>
        <w:t>contents</w:t>
      </w:r>
    </w:p>
    <w:p w14:paraId="7C989D25" w14:textId="1EBEE581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cor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="00EE0DEC" w:rsidRPr="00EE0DEC">
        <w:rPr>
          <w:lang w:val="en-US"/>
        </w:rPr>
        <w:t xml:space="preserve">CORS </w:t>
      </w:r>
      <w:r w:rsidRPr="00EE0DEC">
        <w:rPr>
          <w:lang w:val="en-US"/>
        </w:rPr>
        <w:t>query</w:t>
      </w:r>
    </w:p>
    <w:p w14:paraId="05D19758" w14:textId="33A14F0A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dotenv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variable</w:t>
      </w:r>
      <w:r w:rsidR="00EE0DEC">
        <w:rPr>
          <w:lang w:val="en-US"/>
        </w:rPr>
        <w:t>s</w:t>
      </w:r>
      <w:r w:rsidRPr="00EE0DEC">
        <w:rPr>
          <w:lang w:val="en-US"/>
        </w:rPr>
        <w:t xml:space="preserve"> environment parameters</w:t>
      </w:r>
    </w:p>
    <w:p w14:paraId="54A7CB08" w14:textId="1C774960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expres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REST requests</w:t>
      </w:r>
    </w:p>
    <w:p w14:paraId="4424D75C" w14:textId="2746B49A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f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local files</w:t>
      </w:r>
    </w:p>
    <w:p w14:paraId="5466BC03" w14:textId="20C1A148" w:rsidR="00A837B3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https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</w:t>
      </w:r>
      <w:r w:rsidRPr="00EE0DEC">
        <w:rPr>
          <w:lang w:val="en-US"/>
        </w:rPr>
        <w:t xml:space="preserve"> HTTPS communication</w:t>
      </w:r>
    </w:p>
    <w:p w14:paraId="15641D03" w14:textId="3A2AEDF6" w:rsidR="008D43AB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EE0DEC">
        <w:rPr>
          <w:lang w:val="en-US"/>
        </w:rPr>
        <w:t xml:space="preserve">radioplayer-wrapi-sdk: </w:t>
      </w:r>
      <w:r w:rsidR="00EE0DEC">
        <w:rPr>
          <w:lang w:val="en-US"/>
        </w:rPr>
        <w:t>to</w:t>
      </w:r>
      <w:r w:rsidR="00EE0DEC" w:rsidRPr="00A837B3">
        <w:rPr>
          <w:lang w:val="en-US"/>
        </w:rPr>
        <w:t xml:space="preserve"> manage </w:t>
      </w:r>
      <w:r w:rsidRPr="00EE0DEC">
        <w:rPr>
          <w:lang w:val="en-US"/>
        </w:rPr>
        <w:t>WRAPI communication</w:t>
      </w:r>
    </w:p>
    <w:p w14:paraId="1BF7BDC7" w14:textId="77777777" w:rsidR="002C29F4" w:rsidRPr="00EE0DEC" w:rsidRDefault="002C29F4" w:rsidP="002C29F4">
      <w:pPr>
        <w:pStyle w:val="1-Normal"/>
        <w:jc w:val="left"/>
        <w:rPr>
          <w:lang w:val="en-US"/>
        </w:rPr>
      </w:pPr>
    </w:p>
    <w:p w14:paraId="3CB9C572" w14:textId="02AC89A4" w:rsidR="008D43AB" w:rsidRDefault="002C29F4" w:rsidP="008D43AB">
      <w:pPr>
        <w:pStyle w:val="Titre1"/>
        <w:numPr>
          <w:ilvl w:val="0"/>
          <w:numId w:val="7"/>
        </w:numPr>
      </w:pPr>
      <w:bookmarkStart w:id="1" w:name="_Toc93944033"/>
      <w:r>
        <w:t xml:space="preserve">Error </w:t>
      </w:r>
      <w:r w:rsidR="002155BF">
        <w:t>H</w:t>
      </w:r>
      <w:r>
        <w:t>andling</w:t>
      </w:r>
      <w:bookmarkEnd w:id="1"/>
    </w:p>
    <w:p w14:paraId="3DD87996" w14:textId="77777777" w:rsidR="008D43AB" w:rsidRDefault="008D43AB" w:rsidP="008D43AB">
      <w:pPr>
        <w:pStyle w:val="1-Normal"/>
        <w:jc w:val="left"/>
      </w:pPr>
    </w:p>
    <w:p w14:paraId="7F625395" w14:textId="7C2E8AC6" w:rsidR="002C29F4" w:rsidRDefault="002C29F4" w:rsidP="002C29F4">
      <w:pPr>
        <w:pStyle w:val="1-Normal"/>
        <w:jc w:val="left"/>
        <w:rPr>
          <w:lang w:val="en-US"/>
        </w:rPr>
      </w:pPr>
      <w:r w:rsidRPr="002C29F4">
        <w:rPr>
          <w:lang w:val="en-US"/>
        </w:rPr>
        <w:t>There are several levels of error handling within the application:</w:t>
      </w:r>
    </w:p>
    <w:p w14:paraId="747F4411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Missing file detection (.env, https key or certification, WRAPI key)</w:t>
      </w:r>
    </w:p>
    <w:p w14:paraId="52B16FEC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Missing configuration detection (in .env)</w:t>
      </w:r>
    </w:p>
    <w:p w14:paraId="5D93F76D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Detection of malformed query (missing or bad shaped parameter)</w:t>
      </w:r>
    </w:p>
    <w:p w14:paraId="359ABAE8" w14:textId="5C469694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 xml:space="preserve">Loading in progress detection </w:t>
      </w:r>
    </w:p>
    <w:p w14:paraId="639EA735" w14:textId="77777777" w:rsid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2C29F4">
        <w:rPr>
          <w:lang w:val="en-US"/>
        </w:rPr>
        <w:t>Internal error detection</w:t>
      </w:r>
    </w:p>
    <w:p w14:paraId="11F28C06" w14:textId="264A8360" w:rsidR="002C29F4" w:rsidRPr="002C29F4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>
        <w:t>WRAPI error detection</w:t>
      </w:r>
    </w:p>
    <w:p w14:paraId="7CB7614B" w14:textId="58244B4D" w:rsidR="008D43AB" w:rsidRDefault="008D43AB" w:rsidP="008D43AB">
      <w:pPr>
        <w:pStyle w:val="1-Normal"/>
        <w:jc w:val="left"/>
      </w:pPr>
    </w:p>
    <w:p w14:paraId="670D80C8" w14:textId="300981BF" w:rsidR="007E2C63" w:rsidRDefault="007E2C63" w:rsidP="007E2C63">
      <w:pPr>
        <w:pStyle w:val="Titre1"/>
        <w:numPr>
          <w:ilvl w:val="0"/>
          <w:numId w:val="7"/>
        </w:numPr>
      </w:pPr>
      <w:bookmarkStart w:id="2" w:name="_Toc93944034"/>
      <w:r>
        <w:t>Request</w:t>
      </w:r>
      <w:bookmarkEnd w:id="2"/>
    </w:p>
    <w:p w14:paraId="0369ABA8" w14:textId="504245B7" w:rsidR="007E2C63" w:rsidRDefault="007E2C63" w:rsidP="008D43AB">
      <w:pPr>
        <w:pStyle w:val="1-Normal"/>
        <w:jc w:val="left"/>
      </w:pPr>
    </w:p>
    <w:p w14:paraId="19796735" w14:textId="5D855F67" w:rsidR="007E2C63" w:rsidRDefault="007E2C63" w:rsidP="008D43AB">
      <w:pPr>
        <w:pStyle w:val="1-Normal"/>
        <w:jc w:val="left"/>
        <w:rPr>
          <w:lang w:val="en-US"/>
        </w:rPr>
      </w:pPr>
      <w:r w:rsidRPr="007E2C63">
        <w:rPr>
          <w:lang w:val="en-US"/>
        </w:rPr>
        <w:t>This Middleware example is a</w:t>
      </w:r>
      <w:r>
        <w:rPr>
          <w:lang w:val="en-US"/>
        </w:rPr>
        <w:t xml:space="preserve"> RESTful API that responds to signed HTTPS requests.</w:t>
      </w:r>
    </w:p>
    <w:p w14:paraId="60A9CCB4" w14:textId="610F422E" w:rsidR="007E2C63" w:rsidRPr="007E2C63" w:rsidRDefault="007E2C63" w:rsidP="008D43AB">
      <w:pPr>
        <w:pStyle w:val="1-Normal"/>
        <w:jc w:val="left"/>
        <w:rPr>
          <w:lang w:val="en-US"/>
        </w:rPr>
      </w:pPr>
      <w:r>
        <w:rPr>
          <w:lang w:val="en-US"/>
        </w:rPr>
        <w:t>These are all GET operations, with the exception of the /recommendations endpoint that needs a POST request.</w:t>
      </w:r>
    </w:p>
    <w:p w14:paraId="5E9DC148" w14:textId="77777777" w:rsidR="007E2C63" w:rsidRPr="007E2C63" w:rsidRDefault="007E2C63" w:rsidP="008D43AB">
      <w:pPr>
        <w:pStyle w:val="1-Normal"/>
        <w:jc w:val="left"/>
        <w:rPr>
          <w:lang w:val="en-US"/>
        </w:rPr>
      </w:pPr>
    </w:p>
    <w:p w14:paraId="221C761B" w14:textId="3C9E42C3" w:rsidR="008D43AB" w:rsidRDefault="00C40696" w:rsidP="007E2C63">
      <w:pPr>
        <w:pStyle w:val="Titre1"/>
        <w:numPr>
          <w:ilvl w:val="0"/>
          <w:numId w:val="7"/>
        </w:numPr>
      </w:pPr>
      <w:bookmarkStart w:id="3" w:name="_Toc93944035"/>
      <w:r>
        <w:t xml:space="preserve">Log </w:t>
      </w:r>
      <w:r w:rsidR="002E7438">
        <w:t>M</w:t>
      </w:r>
      <w:r>
        <w:t>anagement</w:t>
      </w:r>
      <w:bookmarkEnd w:id="3"/>
    </w:p>
    <w:p w14:paraId="38EBA707" w14:textId="77777777" w:rsidR="008D43AB" w:rsidRDefault="008D43AB" w:rsidP="008D43AB">
      <w:pPr>
        <w:pStyle w:val="1-Normal"/>
        <w:jc w:val="left"/>
      </w:pPr>
    </w:p>
    <w:p w14:paraId="5435ACB7" w14:textId="1883BC82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Logs are generated</w:t>
      </w:r>
      <w:r>
        <w:rPr>
          <w:lang w:val="en-US"/>
        </w:rPr>
        <w:t xml:space="preserve"> </w:t>
      </w:r>
      <w:r w:rsidRPr="00C40696">
        <w:rPr>
          <w:lang w:val="en-US"/>
        </w:rPr>
        <w:t xml:space="preserve">with </w:t>
      </w:r>
      <w:r>
        <w:rPr>
          <w:lang w:val="en-US"/>
        </w:rPr>
        <w:t xml:space="preserve">it creation </w:t>
      </w:r>
      <w:r w:rsidRPr="00C40696">
        <w:rPr>
          <w:lang w:val="en-US"/>
        </w:rPr>
        <w:t>date</w:t>
      </w:r>
    </w:p>
    <w:p w14:paraId="2A2FDBCC" w14:textId="77777777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Pre-launch errors send a message explaining the problem in the console.</w:t>
      </w:r>
    </w:p>
    <w:p w14:paraId="68457443" w14:textId="10E39801" w:rsidR="008D43AB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Operational errors send a message in the console and in an external "middleware_error.txt" file to keep track of the event.</w:t>
      </w:r>
    </w:p>
    <w:p w14:paraId="064B0A80" w14:textId="77777777" w:rsidR="00C40696" w:rsidRPr="00C40696" w:rsidRDefault="00C40696" w:rsidP="00C40696">
      <w:pPr>
        <w:pStyle w:val="1-Normal"/>
        <w:jc w:val="left"/>
        <w:rPr>
          <w:lang w:val="en-US"/>
        </w:rPr>
      </w:pPr>
    </w:p>
    <w:p w14:paraId="4B8A276C" w14:textId="6200C472" w:rsidR="008D43AB" w:rsidRDefault="00C40696" w:rsidP="007E2C63">
      <w:pPr>
        <w:pStyle w:val="Titre1"/>
        <w:numPr>
          <w:ilvl w:val="0"/>
          <w:numId w:val="7"/>
        </w:numPr>
      </w:pPr>
      <w:bookmarkStart w:id="4" w:name="_Toc93944036"/>
      <w:r>
        <w:t xml:space="preserve">Cache </w:t>
      </w:r>
      <w:r w:rsidR="002E7438">
        <w:t>M</w:t>
      </w:r>
      <w:r>
        <w:t>anagement</w:t>
      </w:r>
      <w:bookmarkEnd w:id="4"/>
    </w:p>
    <w:p w14:paraId="0E174875" w14:textId="77777777" w:rsidR="008D43AB" w:rsidRDefault="008D43AB" w:rsidP="008D43AB">
      <w:pPr>
        <w:pStyle w:val="1-Normal"/>
        <w:jc w:val="left"/>
      </w:pPr>
    </w:p>
    <w:p w14:paraId="5766BE5D" w14:textId="44A9A7D4" w:rsidR="00C40696" w:rsidRPr="00C40696" w:rsidRDefault="00C40696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 xml:space="preserve">A cache management configuration </w:t>
      </w:r>
      <w:r>
        <w:rPr>
          <w:lang w:val="en-US"/>
        </w:rPr>
        <w:t xml:space="preserve">purpose </w:t>
      </w:r>
      <w:r w:rsidRPr="00C40696">
        <w:rPr>
          <w:lang w:val="en-US"/>
        </w:rPr>
        <w:t xml:space="preserve">to the application user </w:t>
      </w:r>
      <w:r>
        <w:rPr>
          <w:lang w:val="en-US"/>
        </w:rPr>
        <w:t xml:space="preserve">is </w:t>
      </w:r>
      <w:r w:rsidRPr="00C40696">
        <w:rPr>
          <w:lang w:val="en-US"/>
        </w:rPr>
        <w:t>in the .env file.</w:t>
      </w:r>
    </w:p>
    <w:p w14:paraId="6B7BF90D" w14:textId="1E1DB398" w:rsidR="008D43AB" w:rsidRPr="00C40696" w:rsidRDefault="00F35AA5" w:rsidP="00C40696">
      <w:pPr>
        <w:pStyle w:val="1-Normal"/>
        <w:jc w:val="left"/>
        <w:rPr>
          <w:lang w:val="en-US"/>
        </w:rPr>
      </w:pPr>
      <w:r w:rsidRPr="00C40696">
        <w:rPr>
          <w:lang w:val="en-US"/>
        </w:rPr>
        <w:t>These recommendations</w:t>
      </w:r>
      <w:r w:rsidR="00C40696" w:rsidRPr="00C40696">
        <w:rPr>
          <w:lang w:val="en-US"/>
        </w:rPr>
        <w:t xml:space="preserve"> </w:t>
      </w:r>
      <w:r w:rsidR="00C40696">
        <w:rPr>
          <w:lang w:val="en-US"/>
        </w:rPr>
        <w:t>follow</w:t>
      </w:r>
      <w:r w:rsidR="00C40696" w:rsidRPr="00C40696">
        <w:rPr>
          <w:lang w:val="en-US"/>
        </w:rPr>
        <w:t xml:space="preserve"> the "How to"</w:t>
      </w:r>
      <w:r w:rsidR="00C40696">
        <w:rPr>
          <w:lang w:val="en-US"/>
        </w:rPr>
        <w:t xml:space="preserve"> </w:t>
      </w:r>
      <w:r w:rsidR="00C40696" w:rsidRPr="00C40696">
        <w:rPr>
          <w:lang w:val="en-US"/>
        </w:rPr>
        <w:t xml:space="preserve">"Caching" </w:t>
      </w:r>
      <w:r w:rsidR="00C40696">
        <w:rPr>
          <w:lang w:val="en-US"/>
        </w:rPr>
        <w:t xml:space="preserve">section </w:t>
      </w:r>
      <w:r w:rsidR="00C40696" w:rsidRPr="00C40696">
        <w:rPr>
          <w:lang w:val="en-US"/>
        </w:rPr>
        <w:t>of the "Developers Radioplayer</w:t>
      </w:r>
      <w:r w:rsidR="00C40696">
        <w:rPr>
          <w:lang w:val="en-US"/>
        </w:rPr>
        <w:t>”</w:t>
      </w:r>
      <w:r w:rsidR="00C40696" w:rsidRPr="00C40696">
        <w:rPr>
          <w:lang w:val="en-US"/>
        </w:rPr>
        <w:t xml:space="preserve"> </w:t>
      </w:r>
      <w:r w:rsidR="00C40696">
        <w:rPr>
          <w:lang w:val="en-US"/>
        </w:rPr>
        <w:t>website</w:t>
      </w:r>
      <w:r w:rsidR="00C40696" w:rsidRPr="00C40696">
        <w:rPr>
          <w:lang w:val="en-US"/>
        </w:rPr>
        <w:t>, frequency updates</w:t>
      </w:r>
      <w:r w:rsidR="008D43AB" w:rsidRPr="00C40696">
        <w:rPr>
          <w:lang w:val="en-US"/>
        </w:rPr>
        <w:t>:</w:t>
      </w:r>
    </w:p>
    <w:p w14:paraId="0E0E4F21" w14:textId="7A5316A9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24 </w:t>
      </w:r>
      <w:r w:rsidR="00F35AA5">
        <w:t>hours</w:t>
      </w:r>
      <w:r>
        <w:t xml:space="preserve"> </w:t>
      </w:r>
      <w:r w:rsidR="00F35AA5">
        <w:t>for</w:t>
      </w:r>
      <w:r>
        <w:t xml:space="preserve"> Stations</w:t>
      </w:r>
      <w:r w:rsidR="00F35AA5">
        <w:t xml:space="preserve"> informations</w:t>
      </w:r>
    </w:p>
    <w:p w14:paraId="55FE4B93" w14:textId="2E82F554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12 h</w:t>
      </w:r>
      <w:r w:rsidR="00F35AA5">
        <w:t>ours</w:t>
      </w:r>
      <w:r>
        <w:t xml:space="preserve"> </w:t>
      </w:r>
      <w:r w:rsidR="00F35AA5">
        <w:t>for</w:t>
      </w:r>
      <w:r>
        <w:t xml:space="preserve"> Program Schedule</w:t>
      </w:r>
    </w:p>
    <w:p w14:paraId="17A63526" w14:textId="5BD124D3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12 h</w:t>
      </w:r>
      <w:r w:rsidR="00F35AA5">
        <w:t>ours</w:t>
      </w:r>
      <w:r>
        <w:t xml:space="preserve"> </w:t>
      </w:r>
      <w:r w:rsidR="00F35AA5">
        <w:t>for</w:t>
      </w:r>
      <w:r>
        <w:t xml:space="preserve"> Ondemand</w:t>
      </w:r>
    </w:p>
    <w:p w14:paraId="5E51B81D" w14:textId="109222EA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 xml:space="preserve">90 secondes </w:t>
      </w:r>
      <w:r w:rsidR="00F35AA5">
        <w:t>for</w:t>
      </w:r>
      <w:r>
        <w:t xml:space="preserve"> On Air</w:t>
      </w:r>
    </w:p>
    <w:p w14:paraId="00110B0E" w14:textId="050CC8C6" w:rsidR="008D43AB" w:rsidRDefault="008D43AB" w:rsidP="008D43AB">
      <w:pPr>
        <w:pStyle w:val="1-Normal"/>
        <w:jc w:val="left"/>
      </w:pPr>
      <w:r>
        <w:lastRenderedPageBreak/>
        <w:t>A</w:t>
      </w:r>
      <w:r w:rsidR="00F35AA5">
        <w:t>nd we added</w:t>
      </w:r>
      <w:r>
        <w:t> :</w:t>
      </w:r>
    </w:p>
    <w:p w14:paraId="516C4EF0" w14:textId="7B638773" w:rsidR="008D43AB" w:rsidRDefault="008D43AB" w:rsidP="00EC3F38">
      <w:pPr>
        <w:pStyle w:val="1-Normal"/>
        <w:numPr>
          <w:ilvl w:val="0"/>
          <w:numId w:val="3"/>
        </w:numPr>
        <w:jc w:val="left"/>
      </w:pPr>
      <w:r>
        <w:t>24 h</w:t>
      </w:r>
      <w:r w:rsidR="00F35AA5">
        <w:t>ours</w:t>
      </w:r>
      <w:r>
        <w:t xml:space="preserve"> </w:t>
      </w:r>
      <w:r w:rsidR="00F35AA5">
        <w:t>for</w:t>
      </w:r>
      <w:r>
        <w:t xml:space="preserve"> Categories</w:t>
      </w:r>
    </w:p>
    <w:p w14:paraId="345039F1" w14:textId="77777777" w:rsidR="00EC3F38" w:rsidRDefault="00EC3F38" w:rsidP="00EC3F38">
      <w:pPr>
        <w:pStyle w:val="1-Normal"/>
        <w:jc w:val="left"/>
      </w:pPr>
    </w:p>
    <w:p w14:paraId="7325D1FC" w14:textId="224DED7D" w:rsidR="00363C86" w:rsidRPr="00363C86" w:rsidRDefault="00363C86" w:rsidP="00363C86">
      <w:pPr>
        <w:rPr>
          <w:rFonts w:eastAsia="MS Mincho"/>
          <w:lang w:val="en-US"/>
        </w:rPr>
      </w:pPr>
      <w:r w:rsidRPr="00363C86">
        <w:rPr>
          <w:rFonts w:eastAsia="MS Mincho"/>
          <w:lang w:val="en-US"/>
        </w:rPr>
        <w:t xml:space="preserve">In case of incorrect input, </w:t>
      </w:r>
      <w:r>
        <w:rPr>
          <w:rFonts w:eastAsia="MS Mincho"/>
          <w:lang w:val="en-US"/>
        </w:rPr>
        <w:t>missing</w:t>
      </w:r>
      <w:r w:rsidRPr="00363C86">
        <w:rPr>
          <w:rFonts w:eastAsia="MS Mincho"/>
          <w:lang w:val="en-US"/>
        </w:rPr>
        <w:t xml:space="preserve"> data or CUSTOM_CACHING</w:t>
      </w:r>
      <w:r>
        <w:rPr>
          <w:rFonts w:eastAsia="MS Mincho"/>
          <w:lang w:val="en-US"/>
        </w:rPr>
        <w:t>=false</w:t>
      </w:r>
      <w:r w:rsidRPr="00363C86">
        <w:rPr>
          <w:rFonts w:eastAsia="MS Mincho"/>
          <w:lang w:val="en-US"/>
        </w:rPr>
        <w:t xml:space="preserve"> in the .env file then the system will apply by default the cacheExpireAt result of the request concerned.</w:t>
      </w:r>
    </w:p>
    <w:p w14:paraId="4FAB9202" w14:textId="77777777" w:rsidR="008D43AB" w:rsidRPr="00363C86" w:rsidRDefault="008D43AB" w:rsidP="008D43AB">
      <w:pPr>
        <w:pStyle w:val="1-Normal"/>
        <w:jc w:val="left"/>
        <w:rPr>
          <w:lang w:val="en-US"/>
        </w:rPr>
      </w:pPr>
    </w:p>
    <w:p w14:paraId="040D3BCF" w14:textId="77777777" w:rsidR="008D43AB" w:rsidRDefault="008D43AB" w:rsidP="007E2C63">
      <w:pPr>
        <w:pStyle w:val="Titre1"/>
        <w:numPr>
          <w:ilvl w:val="0"/>
          <w:numId w:val="7"/>
        </w:numPr>
      </w:pPr>
      <w:bookmarkStart w:id="5" w:name="_Toc93944037"/>
      <w:r>
        <w:t>Managers</w:t>
      </w:r>
      <w:bookmarkEnd w:id="5"/>
    </w:p>
    <w:p w14:paraId="0ABC28F4" w14:textId="77777777" w:rsidR="008D43AB" w:rsidRDefault="008D43AB" w:rsidP="008D43AB">
      <w:pPr>
        <w:pStyle w:val="1-Normal"/>
        <w:jc w:val="left"/>
      </w:pPr>
    </w:p>
    <w:p w14:paraId="6F7BC752" w14:textId="5D904A92" w:rsidR="008D43AB" w:rsidRPr="00162156" w:rsidRDefault="00645122" w:rsidP="008D43AB">
      <w:pPr>
        <w:pStyle w:val="1-Normal"/>
        <w:jc w:val="left"/>
        <w:rPr>
          <w:lang w:val="en-US"/>
        </w:rPr>
      </w:pPr>
      <w:r w:rsidRPr="00645122">
        <w:rPr>
          <w:lang w:val="en-US"/>
        </w:rPr>
        <w:t>A</w:t>
      </w:r>
      <w:r w:rsidR="008D43AB" w:rsidRPr="00645122">
        <w:rPr>
          <w:lang w:val="en-US"/>
        </w:rPr>
        <w:t xml:space="preserve"> </w:t>
      </w:r>
      <w:r w:rsidRPr="00645122">
        <w:rPr>
          <w:lang w:val="en-US"/>
        </w:rPr>
        <w:t xml:space="preserve">DataManager </w:t>
      </w:r>
      <w:r w:rsidR="008D43AB" w:rsidRPr="00645122">
        <w:rPr>
          <w:lang w:val="en-US"/>
        </w:rPr>
        <w:t xml:space="preserve">singleton </w:t>
      </w:r>
      <w:r w:rsidRPr="00645122">
        <w:rPr>
          <w:lang w:val="en-US"/>
        </w:rPr>
        <w:t>will manage data through multiple other manager</w:t>
      </w:r>
      <w:r>
        <w:rPr>
          <w:lang w:val="en-US"/>
        </w:rPr>
        <w:t>s</w:t>
      </w:r>
      <w:r w:rsidRPr="00645122">
        <w:rPr>
          <w:lang w:val="en-US"/>
        </w:rPr>
        <w:t xml:space="preserve">. </w:t>
      </w:r>
      <w:r w:rsidRPr="00162156">
        <w:rPr>
          <w:lang w:val="en-US"/>
        </w:rPr>
        <w:t xml:space="preserve">One by route </w:t>
      </w:r>
      <w:r w:rsidR="008D43AB" w:rsidRPr="00162156">
        <w:rPr>
          <w:lang w:val="en-US"/>
        </w:rPr>
        <w:t xml:space="preserve">(Categories, Ondemand, Recommendation, Stations). </w:t>
      </w:r>
    </w:p>
    <w:p w14:paraId="0CBB5B07" w14:textId="6FF9CE51" w:rsidR="008D43AB" w:rsidRDefault="00645122" w:rsidP="00645122">
      <w:pPr>
        <w:pStyle w:val="1-Normal"/>
        <w:jc w:val="left"/>
        <w:rPr>
          <w:lang w:val="en-US"/>
        </w:rPr>
      </w:pPr>
      <w:r>
        <w:rPr>
          <w:lang w:val="en-US"/>
        </w:rPr>
        <w:t>All</w:t>
      </w:r>
      <w:r w:rsidR="008D43AB" w:rsidRPr="00645122">
        <w:rPr>
          <w:lang w:val="en-US"/>
        </w:rPr>
        <w:t xml:space="preserve"> managers </w:t>
      </w:r>
      <w:r w:rsidRPr="00645122">
        <w:rPr>
          <w:lang w:val="en-US"/>
        </w:rPr>
        <w:t xml:space="preserve">are in </w:t>
      </w:r>
      <w:r w:rsidR="008D43AB" w:rsidRPr="00645122">
        <w:rPr>
          <w:lang w:val="en-US"/>
        </w:rPr>
        <w:t>‘./managers/’</w:t>
      </w:r>
      <w:r>
        <w:rPr>
          <w:lang w:val="en-US"/>
        </w:rPr>
        <w:t xml:space="preserve"> folder</w:t>
      </w:r>
      <w:r w:rsidR="008D43AB" w:rsidRPr="00645122">
        <w:rPr>
          <w:lang w:val="en-US"/>
        </w:rPr>
        <w:t>.</w:t>
      </w:r>
    </w:p>
    <w:p w14:paraId="5D6CF488" w14:textId="77777777" w:rsidR="00645122" w:rsidRPr="00645122" w:rsidRDefault="00645122" w:rsidP="00645122">
      <w:pPr>
        <w:pStyle w:val="1-Normal"/>
        <w:jc w:val="left"/>
        <w:rPr>
          <w:lang w:val="en-US"/>
        </w:rPr>
      </w:pPr>
    </w:p>
    <w:p w14:paraId="0A9FE13B" w14:textId="77777777" w:rsidR="008D43AB" w:rsidRDefault="008D43AB" w:rsidP="007E2C63">
      <w:pPr>
        <w:pStyle w:val="Titre1"/>
        <w:numPr>
          <w:ilvl w:val="0"/>
          <w:numId w:val="7"/>
        </w:numPr>
      </w:pPr>
      <w:bookmarkStart w:id="6" w:name="_Toc93944038"/>
      <w:r>
        <w:t>Routes</w:t>
      </w:r>
      <w:bookmarkEnd w:id="6"/>
    </w:p>
    <w:p w14:paraId="32904510" w14:textId="77777777" w:rsidR="008D43AB" w:rsidRDefault="008D43AB" w:rsidP="008D43AB">
      <w:pPr>
        <w:pStyle w:val="1-Normal"/>
        <w:jc w:val="left"/>
      </w:pPr>
    </w:p>
    <w:p w14:paraId="63B64C3B" w14:textId="502DF1C7" w:rsidR="008D43AB" w:rsidRPr="0052747A" w:rsidRDefault="0052747A" w:rsidP="008D43AB">
      <w:pPr>
        <w:pStyle w:val="1-Normal"/>
        <w:jc w:val="left"/>
        <w:rPr>
          <w:lang w:val="en-US"/>
        </w:rPr>
      </w:pPr>
      <w:r w:rsidRPr="0052747A">
        <w:rPr>
          <w:lang w:val="en-US"/>
        </w:rPr>
        <w:t xml:space="preserve">Middleware is </w:t>
      </w:r>
      <w:r w:rsidR="000D47D9">
        <w:rPr>
          <w:lang w:val="en-US"/>
        </w:rPr>
        <w:t>built</w:t>
      </w:r>
      <w:r w:rsidR="00BC0FB0">
        <w:rPr>
          <w:lang w:val="en-US"/>
        </w:rPr>
        <w:t xml:space="preserve"> as modular </w:t>
      </w:r>
      <w:r w:rsidR="00EA056F">
        <w:rPr>
          <w:lang w:val="en-US"/>
        </w:rPr>
        <w:t xml:space="preserve">and </w:t>
      </w:r>
      <w:r w:rsidR="000D47D9">
        <w:rPr>
          <w:lang w:val="en-US"/>
        </w:rPr>
        <w:t>updatability</w:t>
      </w:r>
      <w:r w:rsidR="008D43AB" w:rsidRPr="0052747A">
        <w:rPr>
          <w:lang w:val="en-US"/>
        </w:rPr>
        <w:t xml:space="preserve"> </w:t>
      </w:r>
      <w:r w:rsidR="00EA056F">
        <w:rPr>
          <w:lang w:val="en-US"/>
        </w:rPr>
        <w:t>design.</w:t>
      </w:r>
      <w:r w:rsidR="00EA056F">
        <w:rPr>
          <w:lang w:val="en-US"/>
        </w:rPr>
        <w:br/>
      </w:r>
      <w:r w:rsidR="000D47D9">
        <w:rPr>
          <w:lang w:val="en-US"/>
        </w:rPr>
        <w:t>All</w:t>
      </w:r>
      <w:r w:rsidR="00EA056F">
        <w:rPr>
          <w:lang w:val="en-US"/>
        </w:rPr>
        <w:t xml:space="preserve"> main road</w:t>
      </w:r>
      <w:r w:rsidR="000D47D9">
        <w:rPr>
          <w:lang w:val="en-US"/>
        </w:rPr>
        <w:t>s</w:t>
      </w:r>
      <w:r w:rsidR="00EA056F">
        <w:rPr>
          <w:lang w:val="en-US"/>
        </w:rPr>
        <w:t xml:space="preserve"> are independent to ease code understanding.</w:t>
      </w:r>
    </w:p>
    <w:p w14:paraId="63974FF8" w14:textId="709DFCAD" w:rsidR="008D43AB" w:rsidRDefault="0052747A" w:rsidP="008D43AB">
      <w:pPr>
        <w:pStyle w:val="1-Normal"/>
        <w:jc w:val="left"/>
      </w:pPr>
      <w:r w:rsidRPr="0052747A">
        <w:t xml:space="preserve">These </w:t>
      </w:r>
      <w:r w:rsidR="0066157D" w:rsidRPr="0052747A">
        <w:t>are</w:t>
      </w:r>
      <w:r w:rsidR="0066157D">
        <w:t xml:space="preserve"> :</w:t>
      </w:r>
    </w:p>
    <w:p w14:paraId="3EE3C372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Categories (/categories)</w:t>
      </w:r>
    </w:p>
    <w:p w14:paraId="42CDCAE6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Ondemand (/ondemand)</w:t>
      </w:r>
    </w:p>
    <w:p w14:paraId="6BEDB544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Recommendations (/recommendations)</w:t>
      </w:r>
    </w:p>
    <w:p w14:paraId="194FD822" w14:textId="77777777" w:rsidR="008D43AB" w:rsidRDefault="008D43AB" w:rsidP="008D43AB">
      <w:pPr>
        <w:pStyle w:val="1-Normal"/>
        <w:numPr>
          <w:ilvl w:val="0"/>
          <w:numId w:val="3"/>
        </w:numPr>
        <w:jc w:val="left"/>
      </w:pPr>
      <w:r>
        <w:t>Stations (/stations)</w:t>
      </w:r>
    </w:p>
    <w:p w14:paraId="27234F85" w14:textId="3B3EA5B6" w:rsidR="008D43AB" w:rsidRPr="0052747A" w:rsidRDefault="0052747A" w:rsidP="008D43AB">
      <w:pPr>
        <w:pStyle w:val="1-Normal"/>
        <w:jc w:val="left"/>
        <w:rPr>
          <w:lang w:val="en-US"/>
        </w:rPr>
      </w:pPr>
      <w:r w:rsidRPr="0052747A">
        <w:rPr>
          <w:lang w:val="en-US"/>
        </w:rPr>
        <w:t>You can fi</w:t>
      </w:r>
      <w:r>
        <w:rPr>
          <w:lang w:val="en-US"/>
        </w:rPr>
        <w:t>nd them in</w:t>
      </w:r>
      <w:r w:rsidR="008D43AB" w:rsidRPr="0052747A">
        <w:rPr>
          <w:lang w:val="en-US"/>
        </w:rPr>
        <w:t xml:space="preserve"> ‘./routes/’</w:t>
      </w:r>
      <w:r>
        <w:rPr>
          <w:lang w:val="en-US"/>
        </w:rPr>
        <w:t>folder</w:t>
      </w:r>
      <w:r w:rsidR="008D43AB" w:rsidRPr="0052747A">
        <w:rPr>
          <w:lang w:val="en-US"/>
        </w:rPr>
        <w:t>.</w:t>
      </w:r>
    </w:p>
    <w:p w14:paraId="01FAB765" w14:textId="2B19F22B" w:rsidR="00751756" w:rsidRDefault="00751756" w:rsidP="00751756">
      <w:pPr>
        <w:pStyle w:val="1-Normal"/>
        <w:jc w:val="left"/>
        <w:rPr>
          <w:lang w:val="en-US"/>
        </w:rPr>
      </w:pPr>
    </w:p>
    <w:p w14:paraId="1D6C141F" w14:textId="259095C3" w:rsidR="00751756" w:rsidRDefault="00751756" w:rsidP="00751756">
      <w:pPr>
        <w:pStyle w:val="1-Normal"/>
        <w:jc w:val="left"/>
        <w:rPr>
          <w:lang w:val="en-US"/>
        </w:rPr>
      </w:pPr>
      <w:r>
        <w:rPr>
          <w:lang w:val="en-US"/>
        </w:rPr>
        <w:t xml:space="preserve">Except recommendations endpoint, </w:t>
      </w:r>
      <w:r w:rsidR="008656F8">
        <w:rPr>
          <w:lang w:val="en-US"/>
        </w:rPr>
        <w:t>other</w:t>
      </w:r>
      <w:r>
        <w:rPr>
          <w:lang w:val="en-US"/>
        </w:rPr>
        <w:t xml:space="preserve"> endpoint</w:t>
      </w:r>
      <w:r w:rsidR="008656F8">
        <w:rPr>
          <w:lang w:val="en-US"/>
        </w:rPr>
        <w:t>s</w:t>
      </w:r>
      <w:r>
        <w:rPr>
          <w:lang w:val="en-US"/>
        </w:rPr>
        <w:t xml:space="preserve"> are GET request.</w:t>
      </w:r>
    </w:p>
    <w:p w14:paraId="53E6932D" w14:textId="77777777" w:rsidR="00751756" w:rsidRPr="0052747A" w:rsidRDefault="00751756" w:rsidP="00751756">
      <w:pPr>
        <w:pStyle w:val="1-Normal"/>
        <w:jc w:val="left"/>
        <w:rPr>
          <w:lang w:val="en-US"/>
        </w:rPr>
      </w:pPr>
    </w:p>
    <w:p w14:paraId="0A5A41CF" w14:textId="0867ECDF" w:rsidR="00751756" w:rsidRDefault="00751756" w:rsidP="007E2C63">
      <w:pPr>
        <w:pStyle w:val="Titre1"/>
        <w:numPr>
          <w:ilvl w:val="0"/>
          <w:numId w:val="7"/>
        </w:numPr>
      </w:pPr>
      <w:bookmarkStart w:id="7" w:name="_Toc93944039"/>
      <w:r>
        <w:t xml:space="preserve">Request </w:t>
      </w:r>
      <w:r w:rsidR="002E7438">
        <w:t>P</w:t>
      </w:r>
      <w:r>
        <w:t>aram</w:t>
      </w:r>
      <w:r w:rsidR="007C01D3">
        <w:t>e</w:t>
      </w:r>
      <w:r>
        <w:t>ters</w:t>
      </w:r>
      <w:bookmarkEnd w:id="7"/>
    </w:p>
    <w:p w14:paraId="5DAB5682" w14:textId="7FE6CEFD" w:rsidR="00751756" w:rsidRDefault="00751756" w:rsidP="00751756">
      <w:pPr>
        <w:pStyle w:val="1-Normal"/>
        <w:jc w:val="left"/>
        <w:rPr>
          <w:lang w:val="en-US"/>
        </w:rPr>
      </w:pPr>
    </w:p>
    <w:p w14:paraId="549FC788" w14:textId="5BC03A80" w:rsidR="00751756" w:rsidRDefault="00751756" w:rsidP="00751756">
      <w:pPr>
        <w:pStyle w:val="1-Normal"/>
        <w:jc w:val="left"/>
        <w:rPr>
          <w:lang w:val="en-US"/>
        </w:rPr>
      </w:pPr>
      <w:r>
        <w:rPr>
          <w:lang w:val="en-US"/>
        </w:rPr>
        <w:t xml:space="preserve">Every endpoint can support request parameters you can found on </w:t>
      </w:r>
      <w:hyperlink r:id="rId9" w:history="1">
        <w:r w:rsidRPr="00A9130A">
          <w:rPr>
            <w:rStyle w:val="Lienhypertexte"/>
            <w:lang w:val="en-US"/>
          </w:rPr>
          <w:t>https://developers.radioplayer.org/api-reference</w:t>
        </w:r>
      </w:hyperlink>
      <w:r>
        <w:rPr>
          <w:lang w:val="en-US"/>
        </w:rPr>
        <w:t>.</w:t>
      </w:r>
    </w:p>
    <w:p w14:paraId="43FB7F8F" w14:textId="77777777" w:rsidR="00751756" w:rsidRPr="0052747A" w:rsidRDefault="00751756" w:rsidP="007C01D3">
      <w:pPr>
        <w:pStyle w:val="1-Normal"/>
        <w:jc w:val="left"/>
        <w:rPr>
          <w:lang w:val="en-US"/>
        </w:rPr>
      </w:pPr>
    </w:p>
    <w:p w14:paraId="11229312" w14:textId="48F95A5A" w:rsidR="00751756" w:rsidRDefault="00751756" w:rsidP="007E2C63">
      <w:pPr>
        <w:pStyle w:val="Titre1"/>
        <w:numPr>
          <w:ilvl w:val="0"/>
          <w:numId w:val="7"/>
        </w:numPr>
      </w:pPr>
      <w:bookmarkStart w:id="8" w:name="_Toc93944040"/>
      <w:r>
        <w:t>R</w:t>
      </w:r>
      <w:r w:rsidR="00A65266">
        <w:t>es</w:t>
      </w:r>
      <w:r>
        <w:t>ponses</w:t>
      </w:r>
      <w:bookmarkEnd w:id="8"/>
    </w:p>
    <w:p w14:paraId="01180E60" w14:textId="77777777" w:rsidR="008D43AB" w:rsidRDefault="008D43AB" w:rsidP="008D43AB">
      <w:pPr>
        <w:pStyle w:val="1-Normal"/>
        <w:jc w:val="left"/>
      </w:pPr>
    </w:p>
    <w:p w14:paraId="2095775D" w14:textId="639DFE86" w:rsidR="007569D1" w:rsidRP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Middleware responses are formed with the same structure as WRAPI.</w:t>
      </w:r>
    </w:p>
    <w:p w14:paraId="2110F6FD" w14:textId="77777777" w:rsidR="007569D1" w:rsidRP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These are composed of a "data" part where the data is stored and a "meta" part where descriptions of the query and the data are stored.</w:t>
      </w:r>
    </w:p>
    <w:p w14:paraId="22E01756" w14:textId="5797F330" w:rsidR="007569D1" w:rsidRDefault="007569D1" w:rsidP="007569D1">
      <w:pPr>
        <w:pStyle w:val="1-Normal"/>
        <w:jc w:val="left"/>
        <w:rPr>
          <w:lang w:val="en-US"/>
        </w:rPr>
      </w:pPr>
      <w:r w:rsidRPr="007569D1">
        <w:rPr>
          <w:lang w:val="en-US"/>
        </w:rPr>
        <w:t>The Middleware's responses for non-cached data are those of the WRAPI itself.</w:t>
      </w:r>
    </w:p>
    <w:p w14:paraId="7B596621" w14:textId="2FAFFD32" w:rsidR="00F60780" w:rsidRDefault="00F60780" w:rsidP="007569D1">
      <w:pPr>
        <w:pStyle w:val="1-Normal"/>
        <w:jc w:val="left"/>
        <w:rPr>
          <w:lang w:val="en-US"/>
        </w:rPr>
      </w:pPr>
    </w:p>
    <w:p w14:paraId="0D912EB9" w14:textId="60ED89B7" w:rsidR="00F60780" w:rsidRPr="007569D1" w:rsidRDefault="00F60780" w:rsidP="00F60780">
      <w:pPr>
        <w:pStyle w:val="Titre2"/>
        <w:numPr>
          <w:ilvl w:val="1"/>
          <w:numId w:val="7"/>
        </w:numPr>
        <w:rPr>
          <w:lang w:val="en-US"/>
        </w:rPr>
      </w:pPr>
      <w:bookmarkStart w:id="9" w:name="_Toc93944041"/>
      <w:r>
        <w:rPr>
          <w:lang w:val="en-US"/>
        </w:rPr>
        <w:t xml:space="preserve">Error </w:t>
      </w:r>
      <w:r w:rsidR="005B05C3">
        <w:rPr>
          <w:lang w:val="en-US"/>
        </w:rPr>
        <w:t>C</w:t>
      </w:r>
      <w:r>
        <w:rPr>
          <w:lang w:val="en-US"/>
        </w:rPr>
        <w:t xml:space="preserve">ode in </w:t>
      </w:r>
      <w:r w:rsidR="005B05C3">
        <w:rPr>
          <w:lang w:val="en-US"/>
        </w:rPr>
        <w:t>R</w:t>
      </w:r>
      <w:r>
        <w:rPr>
          <w:lang w:val="en-US"/>
        </w:rPr>
        <w:t>esponses</w:t>
      </w:r>
      <w:bookmarkEnd w:id="9"/>
    </w:p>
    <w:p w14:paraId="0F09C5F4" w14:textId="25F99C50" w:rsidR="008D43AB" w:rsidRDefault="008D43AB" w:rsidP="008D43AB">
      <w:pPr>
        <w:pStyle w:val="1-Normal"/>
        <w:jc w:val="left"/>
        <w:rPr>
          <w:lang w:val="en-US"/>
        </w:rPr>
      </w:pPr>
    </w:p>
    <w:p w14:paraId="73EE73C3" w14:textId="275914F3" w:rsidR="00F60780" w:rsidRDefault="00F60780" w:rsidP="008D43AB">
      <w:pPr>
        <w:pStyle w:val="1-Normal"/>
        <w:jc w:val="left"/>
        <w:rPr>
          <w:lang w:val="en-US"/>
        </w:rPr>
      </w:pPr>
      <w:r>
        <w:rPr>
          <w:lang w:val="en-US"/>
        </w:rPr>
        <w:t>The following error codes can be returned in the case of unsuccessful responses:</w:t>
      </w:r>
    </w:p>
    <w:p w14:paraId="15ECA1F6" w14:textId="1D47EA75" w:rsid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All WRAPI error code</w:t>
      </w:r>
    </w:p>
    <w:p w14:paraId="6AFA3DC1" w14:textId="5CEA730E" w:rsid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425: Server loading</w:t>
      </w:r>
      <w:r w:rsidR="00A039BE">
        <w:rPr>
          <w:lang w:val="en-US"/>
        </w:rPr>
        <w:t>. Please retry later.</w:t>
      </w:r>
    </w:p>
    <w:p w14:paraId="30393235" w14:textId="294CD49A" w:rsidR="00F60780" w:rsidRPr="00F60780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500: Server Internal error</w:t>
      </w:r>
    </w:p>
    <w:p w14:paraId="1C875155" w14:textId="77777777" w:rsidR="00F60780" w:rsidRPr="007569D1" w:rsidRDefault="00F60780" w:rsidP="008D43AB">
      <w:pPr>
        <w:pStyle w:val="1-Normal"/>
        <w:jc w:val="left"/>
        <w:rPr>
          <w:lang w:val="en-US"/>
        </w:rPr>
      </w:pPr>
    </w:p>
    <w:p w14:paraId="04FBD366" w14:textId="4E859AD2" w:rsidR="008D43AB" w:rsidRDefault="008D43AB" w:rsidP="007E2C63">
      <w:pPr>
        <w:pStyle w:val="Titre1"/>
        <w:numPr>
          <w:ilvl w:val="0"/>
          <w:numId w:val="7"/>
        </w:numPr>
      </w:pPr>
      <w:bookmarkStart w:id="10" w:name="_Toc93944042"/>
      <w:r>
        <w:t>Stations</w:t>
      </w:r>
      <w:r w:rsidR="00806BB8">
        <w:t xml:space="preserve"> </w:t>
      </w:r>
      <w:r w:rsidR="002E7438">
        <w:t>D</w:t>
      </w:r>
      <w:r w:rsidR="00BA4DE8">
        <w:t>ata</w:t>
      </w:r>
      <w:r w:rsidR="00806BB8">
        <w:t xml:space="preserve"> </w:t>
      </w:r>
      <w:r w:rsidR="002E7438">
        <w:t>M</w:t>
      </w:r>
      <w:r w:rsidR="00806BB8">
        <w:t>anagement</w:t>
      </w:r>
      <w:bookmarkEnd w:id="10"/>
    </w:p>
    <w:p w14:paraId="4BE9948B" w14:textId="77777777" w:rsidR="008D43AB" w:rsidRDefault="008D43AB" w:rsidP="008D43AB">
      <w:pPr>
        <w:pStyle w:val="1-Normal"/>
        <w:jc w:val="left"/>
      </w:pPr>
    </w:p>
    <w:p w14:paraId="2CB0CBAD" w14:textId="739E6E86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>When application starts, WRAPI stations are loaded and stored in the cache.</w:t>
      </w:r>
    </w:p>
    <w:p w14:paraId="158267DE" w14:textId="77777777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>This data is updated periodically through its associated cache management environment variable (STATIONS_CACHING or cacheExpireAt of the query).</w:t>
      </w:r>
    </w:p>
    <w:p w14:paraId="46D77615" w14:textId="201FD0FB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Once done, the application gives access to </w:t>
      </w:r>
      <w:r>
        <w:rPr>
          <w:lang w:val="en-US"/>
        </w:rPr>
        <w:t>its</w:t>
      </w:r>
      <w:r w:rsidRPr="00F06D39">
        <w:rPr>
          <w:lang w:val="en-US"/>
        </w:rPr>
        <w:t xml:space="preserve"> endpoints starting by /stations.</w:t>
      </w:r>
    </w:p>
    <w:p w14:paraId="52D9D394" w14:textId="1BF3541C" w:rsidR="00F06D39" w:rsidRPr="00F06D39" w:rsidRDefault="00F06D39" w:rsidP="00F06D39">
      <w:pPr>
        <w:pStyle w:val="1-Normal"/>
        <w:jc w:val="left"/>
        <w:rPr>
          <w:lang w:val="en-US"/>
        </w:rPr>
      </w:pPr>
      <w:r w:rsidRPr="00F06D39">
        <w:rPr>
          <w:lang w:val="en-US"/>
        </w:rPr>
        <w:t xml:space="preserve">Stations are </w:t>
      </w:r>
      <w:r>
        <w:rPr>
          <w:lang w:val="en-US"/>
        </w:rPr>
        <w:t>sorted</w:t>
      </w:r>
      <w:r w:rsidRPr="00F06D39">
        <w:rPr>
          <w:lang w:val="en-US"/>
        </w:rPr>
        <w:t xml:space="preserve"> by their rpuid to optimize searc</w:t>
      </w:r>
      <w:r>
        <w:rPr>
          <w:lang w:val="en-US"/>
        </w:rPr>
        <w:t>h</w:t>
      </w:r>
      <w:r w:rsidRPr="00F06D39">
        <w:rPr>
          <w:lang w:val="en-US"/>
        </w:rPr>
        <w:t>.</w:t>
      </w:r>
    </w:p>
    <w:p w14:paraId="574BF4B2" w14:textId="77777777" w:rsidR="008D43AB" w:rsidRPr="00F06D39" w:rsidRDefault="008D43AB" w:rsidP="008D43AB">
      <w:pPr>
        <w:pStyle w:val="1-Normal"/>
        <w:jc w:val="left"/>
        <w:rPr>
          <w:lang w:val="en-US"/>
        </w:rPr>
      </w:pPr>
    </w:p>
    <w:p w14:paraId="394300CB" w14:textId="1F43E45F" w:rsidR="00923975" w:rsidRPr="00923975" w:rsidRDefault="00923975" w:rsidP="00923975">
      <w:pPr>
        <w:ind w:left="227"/>
        <w:rPr>
          <w:rFonts w:eastAsia="MS Mincho"/>
          <w:lang w:val="en-US"/>
        </w:rPr>
      </w:pPr>
      <w:r w:rsidRPr="00923975">
        <w:rPr>
          <w:rFonts w:eastAsia="MS Mincho"/>
          <w:lang w:val="en-US"/>
        </w:rPr>
        <w:t xml:space="preserve">When a stations/onair, stations/schedule or stations/ondemand query is performed for the first time the result is kept until its </w:t>
      </w:r>
      <w:r>
        <w:rPr>
          <w:rFonts w:eastAsia="MS Mincho"/>
          <w:lang w:val="en-US"/>
        </w:rPr>
        <w:t>caching</w:t>
      </w:r>
      <w:r w:rsidRPr="00923975">
        <w:rPr>
          <w:rFonts w:eastAsia="MS Mincho"/>
          <w:lang w:val="en-US"/>
        </w:rPr>
        <w:t xml:space="preserve"> time is reached.</w:t>
      </w:r>
    </w:p>
    <w:p w14:paraId="0398E0D6" w14:textId="77777777" w:rsidR="008D43AB" w:rsidRPr="00923975" w:rsidRDefault="008D43AB" w:rsidP="008D43AB">
      <w:pPr>
        <w:pStyle w:val="1-Normal"/>
        <w:jc w:val="left"/>
        <w:rPr>
          <w:lang w:val="en-US"/>
        </w:rPr>
      </w:pPr>
    </w:p>
    <w:p w14:paraId="1AF62598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1" w:name="_Toc93944043"/>
      <w:r>
        <w:t>OnAir</w:t>
      </w:r>
      <w:bookmarkEnd w:id="11"/>
    </w:p>
    <w:p w14:paraId="700D065E" w14:textId="77777777" w:rsidR="008D43AB" w:rsidRDefault="008D43AB" w:rsidP="008D43AB">
      <w:pPr>
        <w:pStyle w:val="1-Normal"/>
        <w:jc w:val="left"/>
      </w:pPr>
    </w:p>
    <w:p w14:paraId="3EBA2F4C" w14:textId="7BAB2C34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>Data sorted by categor</w:t>
      </w:r>
      <w:r>
        <w:rPr>
          <w:lang w:val="en-US"/>
        </w:rPr>
        <w:t>y</w:t>
      </w:r>
      <w:r w:rsidRPr="00923975">
        <w:rPr>
          <w:lang w:val="en-US"/>
        </w:rPr>
        <w:t xml:space="preserve"> </w:t>
      </w:r>
      <w:r w:rsidR="008D43AB" w:rsidRPr="00923975">
        <w:rPr>
          <w:lang w:val="en-US"/>
        </w:rPr>
        <w:t>(current or next).</w:t>
      </w:r>
    </w:p>
    <w:p w14:paraId="07B546DD" w14:textId="5391B220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 xml:space="preserve">Each </w:t>
      </w:r>
      <w:r w:rsidR="008D43AB" w:rsidRPr="00923975">
        <w:rPr>
          <w:lang w:val="en-US"/>
        </w:rPr>
        <w:t>cat</w:t>
      </w:r>
      <w:r w:rsidRPr="00923975">
        <w:rPr>
          <w:lang w:val="en-US"/>
        </w:rPr>
        <w:t>e</w:t>
      </w:r>
      <w:r w:rsidR="008D43AB" w:rsidRPr="00923975">
        <w:rPr>
          <w:lang w:val="en-US"/>
        </w:rPr>
        <w:t>gor</w:t>
      </w:r>
      <w:r>
        <w:rPr>
          <w:lang w:val="en-US"/>
        </w:rPr>
        <w:t>y</w:t>
      </w:r>
      <w:r w:rsidR="008D43AB" w:rsidRPr="00923975">
        <w:rPr>
          <w:lang w:val="en-US"/>
        </w:rPr>
        <w:t xml:space="preserve"> </w:t>
      </w:r>
      <w:r w:rsidRPr="00923975">
        <w:rPr>
          <w:lang w:val="en-US"/>
        </w:rPr>
        <w:t>has its own caching time</w:t>
      </w:r>
      <w:r w:rsidR="008D43AB" w:rsidRPr="00923975">
        <w:rPr>
          <w:lang w:val="en-US"/>
        </w:rPr>
        <w:t>.</w:t>
      </w:r>
    </w:p>
    <w:p w14:paraId="506C2E01" w14:textId="77777777" w:rsidR="008D43AB" w:rsidRPr="00923975" w:rsidRDefault="008D43AB" w:rsidP="008D43AB">
      <w:pPr>
        <w:pStyle w:val="1-Normal"/>
        <w:jc w:val="left"/>
        <w:rPr>
          <w:lang w:val="en-US"/>
        </w:rPr>
      </w:pPr>
    </w:p>
    <w:p w14:paraId="612DAC29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2" w:name="_Toc93944044"/>
      <w:r>
        <w:t>OnDemand</w:t>
      </w:r>
      <w:bookmarkEnd w:id="12"/>
    </w:p>
    <w:p w14:paraId="30328BE5" w14:textId="77777777" w:rsidR="008D43AB" w:rsidRDefault="008D43AB" w:rsidP="008D43AB">
      <w:pPr>
        <w:pStyle w:val="1-Normal"/>
        <w:jc w:val="left"/>
      </w:pPr>
    </w:p>
    <w:p w14:paraId="1E2D925B" w14:textId="5FF316BF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>Data sorted by c</w:t>
      </w:r>
      <w:r w:rsidR="008D43AB" w:rsidRPr="00923975">
        <w:rPr>
          <w:lang w:val="en-US"/>
        </w:rPr>
        <w:t>at</w:t>
      </w:r>
      <w:r w:rsidRPr="00923975">
        <w:rPr>
          <w:lang w:val="en-US"/>
        </w:rPr>
        <w:t>e</w:t>
      </w:r>
      <w:r w:rsidR="008D43AB" w:rsidRPr="00923975">
        <w:rPr>
          <w:lang w:val="en-US"/>
        </w:rPr>
        <w:t>gor</w:t>
      </w:r>
      <w:r>
        <w:rPr>
          <w:lang w:val="en-US"/>
        </w:rPr>
        <w:t>y</w:t>
      </w:r>
      <w:r w:rsidR="008D43AB" w:rsidRPr="00923975">
        <w:rPr>
          <w:lang w:val="en-US"/>
        </w:rPr>
        <w:t xml:space="preserve"> (pure or seriesId).</w:t>
      </w:r>
    </w:p>
    <w:p w14:paraId="55546F72" w14:textId="18B13740" w:rsidR="008D43AB" w:rsidRPr="00923975" w:rsidRDefault="00923975" w:rsidP="008D43AB">
      <w:pPr>
        <w:pStyle w:val="1-Normal"/>
        <w:jc w:val="left"/>
        <w:rPr>
          <w:lang w:val="en-US"/>
        </w:rPr>
      </w:pPr>
      <w:r w:rsidRPr="00923975">
        <w:rPr>
          <w:lang w:val="en-US"/>
        </w:rPr>
        <w:t xml:space="preserve">This category represent endpoint </w:t>
      </w:r>
      <w:r>
        <w:rPr>
          <w:lang w:val="en-US"/>
        </w:rPr>
        <w:t>it</w:t>
      </w:r>
      <w:r w:rsidRPr="00923975">
        <w:rPr>
          <w:lang w:val="en-US"/>
        </w:rPr>
        <w:t xml:space="preserve"> come from</w:t>
      </w:r>
      <w:r w:rsidR="008D43AB" w:rsidRPr="00923975">
        <w:rPr>
          <w:lang w:val="en-US"/>
        </w:rPr>
        <w:t>, /stations/ondemand/ o</w:t>
      </w:r>
      <w:r>
        <w:rPr>
          <w:lang w:val="en-US"/>
        </w:rPr>
        <w:t>r</w:t>
      </w:r>
      <w:r w:rsidR="008D43AB" w:rsidRPr="00923975">
        <w:rPr>
          <w:lang w:val="en-US"/>
        </w:rPr>
        <w:t xml:space="preserve"> /stations/ondemand/:seriesid.</w:t>
      </w:r>
    </w:p>
    <w:p w14:paraId="6D90A83C" w14:textId="77777777" w:rsidR="00923975" w:rsidRPr="00162156" w:rsidRDefault="00923975" w:rsidP="008D43AB">
      <w:pPr>
        <w:pStyle w:val="1-Normal"/>
        <w:jc w:val="left"/>
        <w:rPr>
          <w:lang w:val="en-US"/>
        </w:rPr>
      </w:pPr>
    </w:p>
    <w:p w14:paraId="23443FB5" w14:textId="54F87034" w:rsidR="008D43AB" w:rsidRPr="0040282D" w:rsidRDefault="00923975" w:rsidP="008D43AB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 w:rsidR="008D43AB" w:rsidRPr="0040282D">
        <w:rPr>
          <w:lang w:val="en-US"/>
        </w:rPr>
        <w:t>cat</w:t>
      </w:r>
      <w:r w:rsidRPr="0040282D">
        <w:rPr>
          <w:lang w:val="en-US"/>
        </w:rPr>
        <w:t>e</w:t>
      </w:r>
      <w:r w:rsidR="008D43AB" w:rsidRPr="0040282D">
        <w:rPr>
          <w:lang w:val="en-US"/>
        </w:rPr>
        <w:t>gor</w:t>
      </w:r>
      <w:r w:rsidRPr="0040282D">
        <w:rPr>
          <w:lang w:val="en-US"/>
        </w:rPr>
        <w:t>y</w:t>
      </w:r>
      <w:r w:rsidR="008D43AB" w:rsidRPr="0040282D">
        <w:rPr>
          <w:lang w:val="en-US"/>
        </w:rPr>
        <w:t xml:space="preserve"> </w:t>
      </w:r>
      <w:r w:rsidR="0040282D" w:rsidRPr="0040282D">
        <w:rPr>
          <w:lang w:val="en-US"/>
        </w:rPr>
        <w:t xml:space="preserve">is </w:t>
      </w:r>
      <w:r w:rsidR="0040282D">
        <w:rPr>
          <w:lang w:val="en-US"/>
        </w:rPr>
        <w:t>store in a</w:t>
      </w:r>
      <w:r w:rsidR="0040282D" w:rsidRPr="0040282D">
        <w:rPr>
          <w:lang w:val="en-US"/>
        </w:rPr>
        <w:t xml:space="preserve"> </w:t>
      </w:r>
      <w:r w:rsidR="00DB7484">
        <w:rPr>
          <w:lang w:val="en-US"/>
        </w:rPr>
        <w:t>two</w:t>
      </w:r>
      <w:r w:rsidR="00DB7484" w:rsidRPr="0040282D">
        <w:rPr>
          <w:lang w:val="en-US"/>
        </w:rPr>
        <w:t>-dimensional</w:t>
      </w:r>
      <w:r w:rsidR="0040282D" w:rsidRPr="0040282D">
        <w:rPr>
          <w:lang w:val="en-US"/>
        </w:rPr>
        <w:t xml:space="preserve"> tab that represent page and size requested </w:t>
      </w:r>
      <w:r w:rsidR="0040282D">
        <w:rPr>
          <w:lang w:val="en-US"/>
        </w:rPr>
        <w:t>if data paginated</w:t>
      </w:r>
      <w:r w:rsidR="008D43AB" w:rsidRPr="0040282D">
        <w:rPr>
          <w:lang w:val="en-US"/>
        </w:rPr>
        <w:t>.</w:t>
      </w:r>
    </w:p>
    <w:p w14:paraId="0C4CCDB0" w14:textId="168D0982" w:rsidR="008D43AB" w:rsidRPr="0040282D" w:rsidRDefault="0040282D" w:rsidP="008D43AB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combination has </w:t>
      </w:r>
      <w:r w:rsidR="00DB7484" w:rsidRPr="0040282D">
        <w:rPr>
          <w:lang w:val="en-US"/>
        </w:rPr>
        <w:t>its</w:t>
      </w:r>
      <w:r w:rsidRPr="0040282D">
        <w:rPr>
          <w:lang w:val="en-US"/>
        </w:rPr>
        <w:t xml:space="preserve"> own caching time</w:t>
      </w:r>
      <w:r w:rsidR="008D43AB" w:rsidRPr="0040282D">
        <w:rPr>
          <w:lang w:val="en-US"/>
        </w:rPr>
        <w:t>.</w:t>
      </w:r>
    </w:p>
    <w:p w14:paraId="797B7EA0" w14:textId="77777777" w:rsidR="008D43AB" w:rsidRPr="0040282D" w:rsidRDefault="008D43AB" w:rsidP="008D43AB">
      <w:pPr>
        <w:pStyle w:val="1-Normal"/>
        <w:jc w:val="left"/>
        <w:rPr>
          <w:lang w:val="en-US"/>
        </w:rPr>
      </w:pPr>
    </w:p>
    <w:p w14:paraId="11B5A7FB" w14:textId="77777777" w:rsidR="008D43AB" w:rsidRDefault="008D43AB" w:rsidP="00751756">
      <w:pPr>
        <w:pStyle w:val="Titre2"/>
        <w:numPr>
          <w:ilvl w:val="1"/>
          <w:numId w:val="10"/>
        </w:numPr>
      </w:pPr>
      <w:bookmarkStart w:id="13" w:name="_Toc93944045"/>
      <w:r>
        <w:t>Schedule</w:t>
      </w:r>
      <w:bookmarkEnd w:id="13"/>
    </w:p>
    <w:p w14:paraId="00F9F25F" w14:textId="77777777" w:rsidR="008D43AB" w:rsidRDefault="008D43AB" w:rsidP="008D43AB">
      <w:pPr>
        <w:pStyle w:val="1-Normal"/>
        <w:jc w:val="left"/>
      </w:pPr>
    </w:p>
    <w:p w14:paraId="0FD3E41B" w14:textId="12207158" w:rsidR="008D43AB" w:rsidRPr="00DB7484" w:rsidRDefault="00DB7484" w:rsidP="008D43AB">
      <w:pPr>
        <w:pStyle w:val="1-Normal"/>
        <w:jc w:val="left"/>
        <w:rPr>
          <w:lang w:val="en-US"/>
        </w:rPr>
      </w:pPr>
      <w:r w:rsidRPr="00DB7484">
        <w:rPr>
          <w:lang w:val="en-US"/>
        </w:rPr>
        <w:t xml:space="preserve">Data stored </w:t>
      </w:r>
      <w:r>
        <w:rPr>
          <w:lang w:val="en-US"/>
        </w:rPr>
        <w:t>in a</w:t>
      </w:r>
      <w:r w:rsidRPr="0040282D">
        <w:rPr>
          <w:lang w:val="en-US"/>
        </w:rPr>
        <w:t xml:space="preserve"> </w:t>
      </w:r>
      <w:r>
        <w:rPr>
          <w:lang w:val="en-US"/>
        </w:rPr>
        <w:t>two</w:t>
      </w:r>
      <w:r w:rsidRPr="0040282D">
        <w:rPr>
          <w:lang w:val="en-US"/>
        </w:rPr>
        <w:t xml:space="preserve">-dimensional tab that represent page and size requested </w:t>
      </w:r>
      <w:r>
        <w:rPr>
          <w:lang w:val="en-US"/>
        </w:rPr>
        <w:t>if data paginated</w:t>
      </w:r>
      <w:r w:rsidRPr="0040282D">
        <w:rPr>
          <w:lang w:val="en-US"/>
        </w:rPr>
        <w:t>.</w:t>
      </w:r>
    </w:p>
    <w:p w14:paraId="28ADE3DB" w14:textId="18EF96B3" w:rsidR="00DB7484" w:rsidRPr="0040282D" w:rsidRDefault="00DB7484" w:rsidP="00DB7484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>
        <w:rPr>
          <w:lang w:val="en-US"/>
        </w:rPr>
        <w:t>element</w:t>
      </w:r>
      <w:r w:rsidRPr="0040282D">
        <w:rPr>
          <w:lang w:val="en-US"/>
        </w:rPr>
        <w:t xml:space="preserve"> has its own caching time.</w:t>
      </w:r>
    </w:p>
    <w:p w14:paraId="6E1CAD06" w14:textId="54F5F796" w:rsidR="008D43AB" w:rsidRPr="00D8269D" w:rsidRDefault="00DB7484" w:rsidP="00D8269D">
      <w:pPr>
        <w:pStyle w:val="1-Normal"/>
        <w:jc w:val="left"/>
        <w:rPr>
          <w:lang w:val="en-US"/>
        </w:rPr>
      </w:pPr>
      <w:r w:rsidRPr="00D8269D">
        <w:rPr>
          <w:lang w:val="en-US"/>
        </w:rPr>
        <w:t xml:space="preserve">If </w:t>
      </w:r>
      <w:r w:rsidR="00C617E3" w:rsidRPr="00D8269D">
        <w:rPr>
          <w:lang w:val="en-US"/>
        </w:rPr>
        <w:t xml:space="preserve">query </w:t>
      </w:r>
      <w:r w:rsidR="00D8269D" w:rsidRPr="00D8269D">
        <w:rPr>
          <w:lang w:val="en-US"/>
        </w:rPr>
        <w:t>has</w:t>
      </w:r>
      <w:r w:rsidR="00C617E3" w:rsidRPr="00D8269D">
        <w:rPr>
          <w:lang w:val="en-US"/>
        </w:rPr>
        <w:t xml:space="preserve"> ‘from’ or ‘to’ </w:t>
      </w:r>
      <w:r w:rsidR="00D8269D" w:rsidRPr="00D8269D">
        <w:rPr>
          <w:lang w:val="en-US"/>
        </w:rPr>
        <w:t>filled</w:t>
      </w:r>
      <w:r w:rsidR="00C617E3" w:rsidRPr="00D8269D">
        <w:rPr>
          <w:lang w:val="en-US"/>
        </w:rPr>
        <w:t xml:space="preserve"> </w:t>
      </w:r>
      <w:r w:rsidR="00D8269D" w:rsidRPr="00D8269D">
        <w:rPr>
          <w:lang w:val="en-US"/>
        </w:rPr>
        <w:t xml:space="preserve">then </w:t>
      </w:r>
      <w:r w:rsidR="00D8269D">
        <w:rPr>
          <w:lang w:val="en-US"/>
        </w:rPr>
        <w:t xml:space="preserve">the </w:t>
      </w:r>
      <w:r w:rsidR="00D8269D" w:rsidRPr="00D8269D">
        <w:rPr>
          <w:lang w:val="en-US"/>
        </w:rPr>
        <w:t xml:space="preserve">request is directly sent to </w:t>
      </w:r>
      <w:r w:rsidR="008D43AB" w:rsidRPr="00D8269D">
        <w:rPr>
          <w:lang w:val="en-US"/>
        </w:rPr>
        <w:t>WRAPI.</w:t>
      </w:r>
    </w:p>
    <w:p w14:paraId="5D26B258" w14:textId="77777777" w:rsidR="008D43AB" w:rsidRPr="00D8269D" w:rsidRDefault="008D43AB" w:rsidP="008D43AB">
      <w:pPr>
        <w:pStyle w:val="1-Normal"/>
        <w:jc w:val="left"/>
        <w:rPr>
          <w:lang w:val="en-US"/>
        </w:rPr>
      </w:pPr>
    </w:p>
    <w:p w14:paraId="3094BADA" w14:textId="3B300EC5" w:rsidR="008D43AB" w:rsidRDefault="008D43AB" w:rsidP="007E2C63">
      <w:pPr>
        <w:pStyle w:val="Titre1"/>
        <w:numPr>
          <w:ilvl w:val="0"/>
          <w:numId w:val="7"/>
        </w:numPr>
      </w:pPr>
      <w:bookmarkStart w:id="14" w:name="_Toc93944046"/>
      <w:r>
        <w:t>OnDemand</w:t>
      </w:r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4"/>
    </w:p>
    <w:p w14:paraId="54D111B7" w14:textId="77777777" w:rsidR="008D43AB" w:rsidRDefault="008D43AB" w:rsidP="008D43AB">
      <w:pPr>
        <w:pStyle w:val="1-Normal"/>
        <w:jc w:val="left"/>
      </w:pPr>
    </w:p>
    <w:p w14:paraId="7DF4B9D9" w14:textId="77777777" w:rsidR="00B12272" w:rsidRDefault="001F3372" w:rsidP="001F3372">
      <w:pPr>
        <w:pStyle w:val="1-Normal"/>
        <w:jc w:val="left"/>
        <w:rPr>
          <w:lang w:val="en-US"/>
        </w:rPr>
      </w:pPr>
      <w:r>
        <w:rPr>
          <w:lang w:val="en-US"/>
        </w:rPr>
        <w:t xml:space="preserve">Even if API-reference don’t mention it, </w:t>
      </w:r>
      <w:r w:rsidR="008D43AB" w:rsidRPr="00384753">
        <w:rPr>
          <w:lang w:val="en-US"/>
        </w:rPr>
        <w:t xml:space="preserve">/ondemand/ </w:t>
      </w:r>
      <w:r>
        <w:rPr>
          <w:lang w:val="en-US"/>
        </w:rPr>
        <w:t>accept ‘page’ and ‘size’ parameters</w:t>
      </w:r>
    </w:p>
    <w:p w14:paraId="6FC718C9" w14:textId="339B4A1E" w:rsidR="001F3372" w:rsidRPr="00DB7484" w:rsidRDefault="00B12272" w:rsidP="001F3372">
      <w:pPr>
        <w:pStyle w:val="1-Normal"/>
        <w:jc w:val="left"/>
        <w:rPr>
          <w:lang w:val="en-US"/>
        </w:rPr>
      </w:pPr>
      <w:r>
        <w:rPr>
          <w:lang w:val="en-US"/>
        </w:rPr>
        <w:t xml:space="preserve">Middleware </w:t>
      </w:r>
      <w:r w:rsidR="006E7922" w:rsidRPr="00DB7484">
        <w:rPr>
          <w:lang w:val="en-US"/>
        </w:rPr>
        <w:t xml:space="preserve">store </w:t>
      </w:r>
      <w:r w:rsidR="006E7922">
        <w:rPr>
          <w:lang w:val="en-US"/>
        </w:rPr>
        <w:t>data in a</w:t>
      </w:r>
      <w:r w:rsidR="006E7922" w:rsidRPr="0040282D">
        <w:rPr>
          <w:lang w:val="en-US"/>
        </w:rPr>
        <w:t xml:space="preserve"> </w:t>
      </w:r>
      <w:r w:rsidR="006E7922">
        <w:rPr>
          <w:lang w:val="en-US"/>
        </w:rPr>
        <w:t>two</w:t>
      </w:r>
      <w:r w:rsidR="006E7922" w:rsidRPr="0040282D">
        <w:rPr>
          <w:lang w:val="en-US"/>
        </w:rPr>
        <w:t xml:space="preserve">-dimensional tab that represent page and size requested </w:t>
      </w:r>
      <w:r w:rsidR="006E7922">
        <w:rPr>
          <w:lang w:val="en-US"/>
        </w:rPr>
        <w:t>if data paginated</w:t>
      </w:r>
      <w:r w:rsidR="006E7922" w:rsidRPr="0040282D">
        <w:rPr>
          <w:lang w:val="en-US"/>
        </w:rPr>
        <w:t>.</w:t>
      </w:r>
    </w:p>
    <w:p w14:paraId="5C02BE82" w14:textId="77777777" w:rsidR="006E7922" w:rsidRPr="0040282D" w:rsidRDefault="006E7922" w:rsidP="006E7922">
      <w:pPr>
        <w:pStyle w:val="1-Normal"/>
        <w:jc w:val="left"/>
        <w:rPr>
          <w:lang w:val="en-US"/>
        </w:rPr>
      </w:pPr>
      <w:r w:rsidRPr="0040282D">
        <w:rPr>
          <w:lang w:val="en-US"/>
        </w:rPr>
        <w:t xml:space="preserve">Each </w:t>
      </w:r>
      <w:r>
        <w:rPr>
          <w:lang w:val="en-US"/>
        </w:rPr>
        <w:t>element</w:t>
      </w:r>
      <w:r w:rsidRPr="0040282D">
        <w:rPr>
          <w:lang w:val="en-US"/>
        </w:rPr>
        <w:t xml:space="preserve"> has its own caching time.</w:t>
      </w:r>
    </w:p>
    <w:p w14:paraId="70535A2A" w14:textId="28D735CA" w:rsidR="006E7922" w:rsidRDefault="006E7922" w:rsidP="006E7922">
      <w:pPr>
        <w:pStyle w:val="1-Normal"/>
        <w:jc w:val="left"/>
        <w:rPr>
          <w:lang w:val="en-US"/>
        </w:rPr>
      </w:pPr>
      <w:r w:rsidRPr="00D8269D">
        <w:rPr>
          <w:lang w:val="en-US"/>
        </w:rPr>
        <w:t xml:space="preserve">If query has </w:t>
      </w:r>
      <w:r>
        <w:rPr>
          <w:lang w:val="en-US"/>
        </w:rPr>
        <w:t>parameter</w:t>
      </w:r>
      <w:r w:rsidRPr="00D8269D">
        <w:rPr>
          <w:lang w:val="en-US"/>
        </w:rPr>
        <w:t xml:space="preserve"> filled </w:t>
      </w:r>
      <w:r>
        <w:rPr>
          <w:lang w:val="en-US"/>
        </w:rPr>
        <w:t xml:space="preserve">other than ‘page’ or ‘size’ </w:t>
      </w:r>
      <w:r w:rsidRPr="00D8269D">
        <w:rPr>
          <w:lang w:val="en-US"/>
        </w:rPr>
        <w:t xml:space="preserve">then </w:t>
      </w:r>
      <w:r>
        <w:rPr>
          <w:lang w:val="en-US"/>
        </w:rPr>
        <w:t xml:space="preserve">the </w:t>
      </w:r>
      <w:r w:rsidRPr="00D8269D">
        <w:rPr>
          <w:lang w:val="en-US"/>
        </w:rPr>
        <w:t>request is directly sent to WRAPI.</w:t>
      </w:r>
    </w:p>
    <w:p w14:paraId="633742D9" w14:textId="5A0C6F13" w:rsidR="006E7922" w:rsidRDefault="006E7922" w:rsidP="006E7922">
      <w:pPr>
        <w:pStyle w:val="1-Normal"/>
        <w:jc w:val="left"/>
        <w:rPr>
          <w:lang w:val="en-US"/>
        </w:rPr>
      </w:pPr>
    </w:p>
    <w:p w14:paraId="2A0E097D" w14:textId="79FAE3D0" w:rsidR="006E7922" w:rsidRDefault="006E7922" w:rsidP="006E7922">
      <w:pPr>
        <w:pStyle w:val="1-Normal"/>
        <w:jc w:val="left"/>
        <w:rPr>
          <w:lang w:val="en-US"/>
        </w:rPr>
      </w:pPr>
      <w:r w:rsidRPr="00384753">
        <w:rPr>
          <w:lang w:val="en-US"/>
        </w:rPr>
        <w:t>/ondemand/:odIds</w:t>
      </w:r>
      <w:r>
        <w:rPr>
          <w:lang w:val="en-US"/>
        </w:rPr>
        <w:t xml:space="preserve"> </w:t>
      </w:r>
      <w:r w:rsidRPr="00D8269D">
        <w:rPr>
          <w:lang w:val="en-US"/>
        </w:rPr>
        <w:t>request is directly sent to WRAPI.</w:t>
      </w:r>
    </w:p>
    <w:p w14:paraId="56827887" w14:textId="3AD4FC7F" w:rsidR="008D43AB" w:rsidRDefault="008D43AB" w:rsidP="006E7922">
      <w:pPr>
        <w:pStyle w:val="1-Normal"/>
        <w:jc w:val="left"/>
        <w:rPr>
          <w:lang w:val="en-US"/>
        </w:rPr>
      </w:pPr>
    </w:p>
    <w:p w14:paraId="17E75C12" w14:textId="77777777" w:rsidR="006906A1" w:rsidRPr="00384753" w:rsidRDefault="006906A1" w:rsidP="006E7922">
      <w:pPr>
        <w:pStyle w:val="1-Normal"/>
        <w:jc w:val="left"/>
        <w:rPr>
          <w:lang w:val="en-US"/>
        </w:rPr>
      </w:pPr>
    </w:p>
    <w:p w14:paraId="6656C096" w14:textId="631FC6A1" w:rsidR="008D43AB" w:rsidRDefault="008D43AB" w:rsidP="007E2C63">
      <w:pPr>
        <w:pStyle w:val="Titre1"/>
        <w:numPr>
          <w:ilvl w:val="0"/>
          <w:numId w:val="7"/>
        </w:numPr>
      </w:pPr>
      <w:bookmarkStart w:id="15" w:name="_Toc93944047"/>
      <w:r>
        <w:lastRenderedPageBreak/>
        <w:t>Categories</w:t>
      </w:r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5"/>
    </w:p>
    <w:p w14:paraId="292729C3" w14:textId="77777777" w:rsidR="008D43AB" w:rsidRDefault="008D43AB" w:rsidP="008D43AB">
      <w:pPr>
        <w:pStyle w:val="1-Normal"/>
        <w:jc w:val="left"/>
      </w:pPr>
    </w:p>
    <w:p w14:paraId="5E79ED90" w14:textId="260EA326" w:rsidR="008D43AB" w:rsidRPr="00384753" w:rsidRDefault="00384753" w:rsidP="008D43AB">
      <w:pPr>
        <w:pStyle w:val="1-Normal"/>
        <w:jc w:val="left"/>
        <w:rPr>
          <w:lang w:val="en-US"/>
        </w:rPr>
      </w:pPr>
      <w:r w:rsidRPr="00384753">
        <w:rPr>
          <w:lang w:val="en-US"/>
        </w:rPr>
        <w:t xml:space="preserve">Data sorted by country </w:t>
      </w:r>
      <w:r w:rsidR="008D43AB" w:rsidRPr="00384753">
        <w:rPr>
          <w:lang w:val="en-US"/>
        </w:rPr>
        <w:t xml:space="preserve">(ISO 3166 numeric country code) </w:t>
      </w:r>
      <w:r w:rsidRPr="00384753">
        <w:rPr>
          <w:lang w:val="en-US"/>
        </w:rPr>
        <w:t>t</w:t>
      </w:r>
      <w:r>
        <w:rPr>
          <w:lang w:val="en-US"/>
        </w:rPr>
        <w:t xml:space="preserve">hen by </w:t>
      </w:r>
      <w:r w:rsidR="008D43AB" w:rsidRPr="00384753">
        <w:rPr>
          <w:lang w:val="en-US"/>
        </w:rPr>
        <w:t>type (‘live’</w:t>
      </w:r>
      <w:r>
        <w:rPr>
          <w:lang w:val="en-US"/>
        </w:rPr>
        <w:t>,</w:t>
      </w:r>
      <w:r w:rsidR="008D43AB" w:rsidRPr="00384753">
        <w:rPr>
          <w:lang w:val="en-US"/>
        </w:rPr>
        <w:t xml:space="preserve"> ‘ondemand’).</w:t>
      </w:r>
    </w:p>
    <w:p w14:paraId="069B9158" w14:textId="4E6DA29A" w:rsidR="008D43AB" w:rsidRPr="00162156" w:rsidRDefault="00384753" w:rsidP="00384753">
      <w:pPr>
        <w:pStyle w:val="1-Normal"/>
        <w:jc w:val="left"/>
        <w:rPr>
          <w:lang w:val="en-US"/>
        </w:rPr>
      </w:pPr>
      <w:r w:rsidRPr="00384753">
        <w:rPr>
          <w:lang w:val="en-US"/>
        </w:rPr>
        <w:t xml:space="preserve">Each type </w:t>
      </w:r>
      <w:r w:rsidRPr="0040282D">
        <w:rPr>
          <w:lang w:val="en-US"/>
        </w:rPr>
        <w:t>has its own caching time.</w:t>
      </w:r>
    </w:p>
    <w:p w14:paraId="1923A341" w14:textId="1EFF97C2" w:rsidR="008D43AB" w:rsidRPr="00162156" w:rsidRDefault="008D43AB" w:rsidP="008D43AB">
      <w:pPr>
        <w:pStyle w:val="1-Normal"/>
        <w:jc w:val="left"/>
        <w:rPr>
          <w:lang w:val="en-US"/>
        </w:rPr>
      </w:pPr>
    </w:p>
    <w:p w14:paraId="073AB6A1" w14:textId="26E3E704" w:rsidR="008D43AB" w:rsidRDefault="008D43AB" w:rsidP="007E2C63">
      <w:pPr>
        <w:pStyle w:val="Titre1"/>
        <w:numPr>
          <w:ilvl w:val="0"/>
          <w:numId w:val="7"/>
        </w:numPr>
      </w:pPr>
      <w:bookmarkStart w:id="16" w:name="_Toc93944048"/>
      <w:r>
        <w:t>Recommendations</w:t>
      </w:r>
      <w:r w:rsidR="00BA4DE8">
        <w:t xml:space="preserve"> </w:t>
      </w:r>
      <w:r w:rsidR="002E7438">
        <w:t>D</w:t>
      </w:r>
      <w:r w:rsidR="00BA4DE8">
        <w:t xml:space="preserve">ata </w:t>
      </w:r>
      <w:r w:rsidR="002E7438">
        <w:t>M</w:t>
      </w:r>
      <w:r w:rsidR="00BA4DE8">
        <w:t>anagement</w:t>
      </w:r>
      <w:bookmarkEnd w:id="16"/>
    </w:p>
    <w:p w14:paraId="727CF2EF" w14:textId="77777777" w:rsidR="008D43AB" w:rsidRDefault="008D43AB" w:rsidP="008D43AB">
      <w:pPr>
        <w:pStyle w:val="1-Normal"/>
        <w:jc w:val="left"/>
      </w:pPr>
    </w:p>
    <w:p w14:paraId="5F6EF4C9" w14:textId="5A0BCF26" w:rsidR="008D2030" w:rsidRDefault="00C96BF3" w:rsidP="008D2030">
      <w:pPr>
        <w:pStyle w:val="1-Normal"/>
        <w:jc w:val="left"/>
        <w:rPr>
          <w:lang w:val="en-US"/>
        </w:rPr>
      </w:pPr>
      <w:r>
        <w:rPr>
          <w:lang w:val="en-US"/>
        </w:rPr>
        <w:t>Data sorted by query received to cache repetitives</w:t>
      </w:r>
      <w:r w:rsidR="008D2030" w:rsidRPr="00384753">
        <w:rPr>
          <w:lang w:val="en-US"/>
        </w:rPr>
        <w:t>.</w:t>
      </w:r>
    </w:p>
    <w:p w14:paraId="3FE0B61A" w14:textId="0FF8A827" w:rsidR="00751756" w:rsidRPr="00384753" w:rsidRDefault="00751756" w:rsidP="008D2030">
      <w:pPr>
        <w:pStyle w:val="1-Normal"/>
        <w:jc w:val="left"/>
        <w:rPr>
          <w:lang w:val="en-US"/>
        </w:rPr>
      </w:pPr>
      <w:r>
        <w:rPr>
          <w:lang w:val="en-US"/>
        </w:rPr>
        <w:t>Warning: this endpoint is a POST.</w:t>
      </w:r>
    </w:p>
    <w:p w14:paraId="1E49002C" w14:textId="3EB1B715" w:rsidR="008D43AB" w:rsidRPr="008D2030" w:rsidRDefault="008D43AB" w:rsidP="008D2030">
      <w:pPr>
        <w:pStyle w:val="1-Normal"/>
        <w:jc w:val="left"/>
        <w:rPr>
          <w:lang w:val="en-US"/>
        </w:rPr>
      </w:pPr>
    </w:p>
    <w:sectPr w:rsidR="008D43AB" w:rsidRPr="008D203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239FE"/>
    <w:multiLevelType w:val="hybridMultilevel"/>
    <w:tmpl w:val="ECDEBE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3" w15:restartNumberingAfterBreak="0">
    <w:nsid w:val="1F9B2248"/>
    <w:multiLevelType w:val="hybridMultilevel"/>
    <w:tmpl w:val="344CA7C8"/>
    <w:lvl w:ilvl="0" w:tplc="0CF68AC6">
      <w:numFmt w:val="bullet"/>
      <w:lvlText w:val="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439A3C5C"/>
    <w:multiLevelType w:val="hybridMultilevel"/>
    <w:tmpl w:val="DF5672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2752962"/>
    <w:multiLevelType w:val="hybridMultilevel"/>
    <w:tmpl w:val="35DA40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8C0091"/>
    <w:multiLevelType w:val="hybridMultilevel"/>
    <w:tmpl w:val="1488189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7"/>
  </w:num>
  <w:num w:numId="5">
    <w:abstractNumId w:val="4"/>
  </w:num>
  <w:num w:numId="6">
    <w:abstractNumId w:val="8"/>
  </w:num>
  <w:num w:numId="7">
    <w:abstractNumId w:val="9"/>
  </w:num>
  <w:num w:numId="8">
    <w:abstractNumId w:val="2"/>
  </w:num>
  <w:num w:numId="9">
    <w:abstractNumId w:val="3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EzMjOxMDOwsDBU0lEKTi0uzszPAykwqgUApPzBvSwAAAA="/>
  </w:docVars>
  <w:rsids>
    <w:rsidRoot w:val="00830224"/>
    <w:rsid w:val="00007481"/>
    <w:rsid w:val="0001495F"/>
    <w:rsid w:val="00084C97"/>
    <w:rsid w:val="00086DA7"/>
    <w:rsid w:val="000D47D9"/>
    <w:rsid w:val="000E1A70"/>
    <w:rsid w:val="00162156"/>
    <w:rsid w:val="001D14AD"/>
    <w:rsid w:val="001F3372"/>
    <w:rsid w:val="002155BF"/>
    <w:rsid w:val="0023010D"/>
    <w:rsid w:val="0025177D"/>
    <w:rsid w:val="002C29F4"/>
    <w:rsid w:val="002E7438"/>
    <w:rsid w:val="00363C86"/>
    <w:rsid w:val="0038285D"/>
    <w:rsid w:val="00384753"/>
    <w:rsid w:val="0040282D"/>
    <w:rsid w:val="004205FB"/>
    <w:rsid w:val="0051613D"/>
    <w:rsid w:val="0052747A"/>
    <w:rsid w:val="005B05C3"/>
    <w:rsid w:val="00633F16"/>
    <w:rsid w:val="00645122"/>
    <w:rsid w:val="00645A91"/>
    <w:rsid w:val="0066157D"/>
    <w:rsid w:val="006906A1"/>
    <w:rsid w:val="006B6596"/>
    <w:rsid w:val="006E7922"/>
    <w:rsid w:val="00751756"/>
    <w:rsid w:val="007569D1"/>
    <w:rsid w:val="007965AB"/>
    <w:rsid w:val="007C01D3"/>
    <w:rsid w:val="007E2C63"/>
    <w:rsid w:val="00806BB8"/>
    <w:rsid w:val="00816DFB"/>
    <w:rsid w:val="00830224"/>
    <w:rsid w:val="008656F8"/>
    <w:rsid w:val="00870C88"/>
    <w:rsid w:val="008A457F"/>
    <w:rsid w:val="008D2030"/>
    <w:rsid w:val="008D43AB"/>
    <w:rsid w:val="00923975"/>
    <w:rsid w:val="00950542"/>
    <w:rsid w:val="00A039BE"/>
    <w:rsid w:val="00A65266"/>
    <w:rsid w:val="00A73B24"/>
    <w:rsid w:val="00A837B3"/>
    <w:rsid w:val="00AA26A4"/>
    <w:rsid w:val="00B12272"/>
    <w:rsid w:val="00BA4DE8"/>
    <w:rsid w:val="00BC0FB0"/>
    <w:rsid w:val="00BE467C"/>
    <w:rsid w:val="00BF350D"/>
    <w:rsid w:val="00C40696"/>
    <w:rsid w:val="00C51818"/>
    <w:rsid w:val="00C617E3"/>
    <w:rsid w:val="00C66D3C"/>
    <w:rsid w:val="00C7186D"/>
    <w:rsid w:val="00C82296"/>
    <w:rsid w:val="00C96BF3"/>
    <w:rsid w:val="00CC6F51"/>
    <w:rsid w:val="00CD6744"/>
    <w:rsid w:val="00D16A80"/>
    <w:rsid w:val="00D8269D"/>
    <w:rsid w:val="00D97ED7"/>
    <w:rsid w:val="00DA0BFE"/>
    <w:rsid w:val="00DB7484"/>
    <w:rsid w:val="00DB7F62"/>
    <w:rsid w:val="00DF0C8C"/>
    <w:rsid w:val="00EA056F"/>
    <w:rsid w:val="00EA0AE0"/>
    <w:rsid w:val="00EC3F38"/>
    <w:rsid w:val="00EC58B2"/>
    <w:rsid w:val="00EE0DEC"/>
    <w:rsid w:val="00F05334"/>
    <w:rsid w:val="00F06D39"/>
    <w:rsid w:val="00F35AA5"/>
    <w:rsid w:val="00F60780"/>
    <w:rsid w:val="00F716ED"/>
    <w:rsid w:val="00FF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D43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8D43A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751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velopers.radioplayer.org/api-re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A6DBD1-2299-43A7-BC94-5B13227F7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771C16-3C49-4967-B19E-75C725E4FE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D14D1E-2500-4A35-977D-2EA8AD0E66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7</Pages>
  <Words>1043</Words>
  <Characters>5741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62</cp:revision>
  <cp:lastPrinted>2022-01-24T19:34:00Z</cp:lastPrinted>
  <dcterms:created xsi:type="dcterms:W3CDTF">2022-01-03T08:32:00Z</dcterms:created>
  <dcterms:modified xsi:type="dcterms:W3CDTF">2022-02-01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